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B0C1A" w14:textId="77777777" w:rsidR="00F65435" w:rsidRDefault="002D6C03" w:rsidP="00366F3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  <w:lang w:val="en-US"/>
        </w:rPr>
        <w:t xml:space="preserve">Video scripts </w:t>
      </w:r>
      <w:r w:rsidR="003D160A">
        <w:rPr>
          <w:b/>
          <w:sz w:val="28"/>
          <w:szCs w:val="24"/>
          <w:lang w:val="en-US"/>
        </w:rPr>
        <w:t>–</w:t>
      </w:r>
      <w:r>
        <w:rPr>
          <w:b/>
          <w:sz w:val="28"/>
          <w:szCs w:val="24"/>
          <w:lang w:val="en-US"/>
        </w:rPr>
        <w:t xml:space="preserve"> </w:t>
      </w:r>
      <w:r w:rsidR="008738BA">
        <w:rPr>
          <w:b/>
          <w:sz w:val="28"/>
          <w:szCs w:val="24"/>
          <w:lang w:val="en-US"/>
        </w:rPr>
        <w:t>South Korea</w:t>
      </w:r>
    </w:p>
    <w:p w14:paraId="6BDC06AD" w14:textId="77777777" w:rsidR="00366F30" w:rsidRPr="00F44617" w:rsidRDefault="00366F30" w:rsidP="00366F30">
      <w:pPr>
        <w:jc w:val="center"/>
        <w:rPr>
          <w:sz w:val="24"/>
          <w:szCs w:val="24"/>
          <w:lang w:val="en-US"/>
        </w:rPr>
      </w:pPr>
    </w:p>
    <w:p w14:paraId="72F914C1" w14:textId="77777777" w:rsidR="00366F30" w:rsidRPr="003D160A" w:rsidRDefault="00366F30" w:rsidP="00366F30">
      <w:pPr>
        <w:spacing w:after="0"/>
        <w:jc w:val="center"/>
        <w:rPr>
          <w:b/>
          <w:lang w:val="en-US"/>
        </w:rPr>
      </w:pPr>
    </w:p>
    <w:p w14:paraId="589E1E55" w14:textId="77777777" w:rsidR="00366F30" w:rsidRPr="005934AB" w:rsidRDefault="00366F30" w:rsidP="00366F30">
      <w:pPr>
        <w:spacing w:after="0"/>
        <w:jc w:val="center"/>
        <w:rPr>
          <w:b/>
          <w:lang w:val="en-US"/>
        </w:rPr>
      </w:pPr>
      <w:r w:rsidRPr="005934AB">
        <w:rPr>
          <w:b/>
          <w:lang w:val="en-US"/>
        </w:rPr>
        <w:t xml:space="preserve">Policy Video Script </w:t>
      </w:r>
    </w:p>
    <w:p w14:paraId="44FE8436" w14:textId="77777777" w:rsidR="00366F30" w:rsidRPr="005934AB" w:rsidRDefault="00366F30" w:rsidP="00366F30">
      <w:pPr>
        <w:rPr>
          <w:lang w:val="en-US"/>
        </w:rPr>
      </w:pPr>
    </w:p>
    <w:p w14:paraId="7322E395" w14:textId="77777777" w:rsidR="00366F30" w:rsidRPr="005934AB" w:rsidRDefault="00366F30" w:rsidP="00366F30">
      <w:pPr>
        <w:rPr>
          <w:lang w:val="en-US"/>
        </w:rPr>
      </w:pPr>
    </w:p>
    <w:tbl>
      <w:tblPr>
        <w:tblStyle w:val="TableGrid"/>
        <w:tblW w:w="15309" w:type="dxa"/>
        <w:tblInd w:w="-856" w:type="dxa"/>
        <w:tblLook w:val="04A0" w:firstRow="1" w:lastRow="0" w:firstColumn="1" w:lastColumn="0" w:noHBand="0" w:noVBand="1"/>
      </w:tblPr>
      <w:tblGrid>
        <w:gridCol w:w="1277"/>
        <w:gridCol w:w="4252"/>
        <w:gridCol w:w="4820"/>
        <w:gridCol w:w="4960"/>
      </w:tblGrid>
      <w:tr w:rsidR="00D666D0" w14:paraId="380D942E" w14:textId="77777777" w:rsidTr="00D666D0">
        <w:tc>
          <w:tcPr>
            <w:tcW w:w="1277" w:type="dxa"/>
          </w:tcPr>
          <w:p w14:paraId="1C81AE69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252" w:type="dxa"/>
          </w:tcPr>
          <w:p w14:paraId="360CBF8C" w14:textId="77777777" w:rsidR="00D666D0" w:rsidRPr="00200853" w:rsidRDefault="008738BA" w:rsidP="00715720">
            <w:pPr>
              <w:jc w:val="both"/>
              <w:rPr>
                <w:rFonts w:ascii="Malgun Gothic" w:eastAsia="Malgun Gothic" w:hAnsi="Malgun Gothic"/>
                <w:b/>
              </w:rPr>
            </w:pPr>
            <w:proofErr w:type="spellStart"/>
            <w:r w:rsidRPr="00200853">
              <w:rPr>
                <w:rFonts w:ascii="Malgun Gothic" w:eastAsia="Malgun Gothic" w:hAnsi="Malgun Gothic"/>
                <w:b/>
              </w:rPr>
              <w:t>Korean</w:t>
            </w:r>
            <w:proofErr w:type="spellEnd"/>
            <w:r w:rsidR="00D666D0" w:rsidRPr="00200853">
              <w:rPr>
                <w:rFonts w:ascii="Malgun Gothic" w:eastAsia="Malgun Gothic" w:hAnsi="Malgun Gothic"/>
                <w:b/>
              </w:rPr>
              <w:t xml:space="preserve"> </w:t>
            </w:r>
          </w:p>
        </w:tc>
        <w:tc>
          <w:tcPr>
            <w:tcW w:w="4820" w:type="dxa"/>
          </w:tcPr>
          <w:p w14:paraId="221D29B0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960" w:type="dxa"/>
          </w:tcPr>
          <w:p w14:paraId="53D517E2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310215DD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5934AB" w14:paraId="360F61B2" w14:textId="77777777" w:rsidTr="00D666D0">
        <w:tc>
          <w:tcPr>
            <w:tcW w:w="1277" w:type="dxa"/>
          </w:tcPr>
          <w:p w14:paraId="7BFA7AD4" w14:textId="77777777" w:rsidR="00D666D0" w:rsidRDefault="00D666D0" w:rsidP="002D6C03">
            <w:pPr>
              <w:jc w:val="both"/>
            </w:pPr>
          </w:p>
        </w:tc>
        <w:tc>
          <w:tcPr>
            <w:tcW w:w="4252" w:type="dxa"/>
          </w:tcPr>
          <w:p w14:paraId="53471A37" w14:textId="78F3DEE7" w:rsidR="00D666D0" w:rsidRPr="00200853" w:rsidRDefault="00263DE4" w:rsidP="002D6C03">
            <w:pPr>
              <w:jc w:val="both"/>
              <w:rPr>
                <w:rFonts w:ascii="Malgun Gothic" w:eastAsia="Malgun Gothic" w:hAnsi="Malgun Gothic" w:cs="Malgun Gothic"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변화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맞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싸워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5D2FD7" w:rsidRPr="00200853">
              <w:rPr>
                <w:rFonts w:ascii="Malgun Gothic" w:eastAsia="Malgun Gothic" w:hAnsi="Malgun Gothic" w:cs="Malgun Gothic" w:hint="eastAsia"/>
                <w:lang w:eastAsia="ko-KR"/>
              </w:rPr>
              <w:t>계속 진행되는 온난화를 막으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려면</w:t>
            </w:r>
            <w:r w:rsidRPr="00200853">
              <w:rPr>
                <w:rFonts w:ascii="Malgun Gothic" w:eastAsia="Malgun Gothic" w:hAnsi="Malgun Gothic"/>
                <w:lang w:eastAsia="ko-KR"/>
              </w:rPr>
              <w:t>,</w:t>
            </w:r>
            <w:r w:rsidR="005D2FD7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일련의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필요</w:t>
            </w:r>
            <w:r w:rsidR="005D2FD7" w:rsidRPr="00200853">
              <w:rPr>
                <w:rFonts w:ascii="Malgun Gothic" w:eastAsia="Malgun Gothic" w:hAnsi="Malgun Gothic" w:cs="Malgun Gothic" w:hint="eastAsia"/>
                <w:lang w:eastAsia="ko-KR"/>
              </w:rPr>
              <w:t>합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  <w:r w:rsidR="00CC1469" w:rsidRPr="00200853">
              <w:rPr>
                <w:rFonts w:ascii="Malgun Gothic" w:eastAsia="Malgun Gothic" w:hAnsi="Malgun Gothic" w:hint="eastAsia"/>
                <w:lang w:eastAsia="ko-KR"/>
              </w:rPr>
              <w:t xml:space="preserve">이러한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은</w:t>
            </w:r>
          </w:p>
        </w:tc>
        <w:tc>
          <w:tcPr>
            <w:tcW w:w="4820" w:type="dxa"/>
          </w:tcPr>
          <w:p w14:paraId="69C58BEA" w14:textId="77777777" w:rsidR="00D666D0" w:rsidRPr="003D160A" w:rsidRDefault="00D666D0" w:rsidP="002D6C03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fight climate change and avoid an ever-warming climate, we need an array of policies. </w:t>
            </w:r>
            <w:r w:rsidRPr="003D160A">
              <w:rPr>
                <w:lang w:val="en-US"/>
              </w:rPr>
              <w:t>Climate policies are needed</w:t>
            </w:r>
          </w:p>
        </w:tc>
        <w:tc>
          <w:tcPr>
            <w:tcW w:w="4960" w:type="dxa"/>
          </w:tcPr>
          <w:p w14:paraId="5A958B57" w14:textId="77777777" w:rsidR="00D666D0" w:rsidRPr="002D6C03" w:rsidRDefault="00D666D0" w:rsidP="002D6C03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 xml:space="preserve">Curve of temperature is rising, then an item appears and blocks its further increase, then the curve </w:t>
            </w:r>
            <w:proofErr w:type="gramStart"/>
            <w:r w:rsidRPr="002D6C03">
              <w:rPr>
                <w:lang w:val="en-US"/>
              </w:rPr>
              <w:t>continue</w:t>
            </w:r>
            <w:proofErr w:type="gramEnd"/>
            <w:r w:rsidRPr="002D6C03">
              <w:rPr>
                <w:lang w:val="en-US"/>
              </w:rPr>
              <w:t xml:space="preserve"> to be drawn but flat. This item is a barred red circle inside of which there is a plane and a car with smoke/pollution.</w:t>
            </w:r>
          </w:p>
        </w:tc>
      </w:tr>
      <w:tr w:rsidR="00D666D0" w:rsidRPr="005934AB" w14:paraId="3D634A7C" w14:textId="77777777" w:rsidTr="00D666D0">
        <w:tc>
          <w:tcPr>
            <w:tcW w:w="1277" w:type="dxa"/>
          </w:tcPr>
          <w:p w14:paraId="0723C262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01E4DF7B" w14:textId="472428CE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우리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에너지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생산하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방식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변화시키고</w:t>
            </w:r>
          </w:p>
        </w:tc>
        <w:tc>
          <w:tcPr>
            <w:tcW w:w="4820" w:type="dxa"/>
          </w:tcPr>
          <w:p w14:paraId="445E15C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transform the way we produce energy, </w:t>
            </w:r>
          </w:p>
        </w:tc>
        <w:tc>
          <w:tcPr>
            <w:tcW w:w="4960" w:type="dxa"/>
          </w:tcPr>
          <w:p w14:paraId="68772214" w14:textId="77777777" w:rsidR="00D666D0" w:rsidRPr="002D6C03" w:rsidRDefault="00D666D0" w:rsidP="00A67F24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>Each corresponding item appears when its name is pronounced: a wind turbine below a crane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2D6C03" w14:paraId="5FB5A3E2" w14:textId="77777777" w:rsidTr="00D666D0">
        <w:tc>
          <w:tcPr>
            <w:tcW w:w="1277" w:type="dxa"/>
          </w:tcPr>
          <w:p w14:paraId="252D3C22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5368A9F6" w14:textId="360255EC" w:rsidR="00D666D0" w:rsidRPr="00200853" w:rsidRDefault="00CC1469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 xml:space="preserve">친환경 건물을 건설하고 </w:t>
            </w:r>
          </w:p>
        </w:tc>
        <w:tc>
          <w:tcPr>
            <w:tcW w:w="4820" w:type="dxa"/>
          </w:tcPr>
          <w:p w14:paraId="714D1263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to make buildings greener,</w:t>
            </w:r>
          </w:p>
        </w:tc>
        <w:tc>
          <w:tcPr>
            <w:tcW w:w="4960" w:type="dxa"/>
          </w:tcPr>
          <w:p w14:paraId="34C75FDE" w14:textId="77777777" w:rsidR="00D666D0" w:rsidRPr="002D6C03" w:rsidRDefault="00D666D0" w:rsidP="002D6C03">
            <w:pPr>
              <w:rPr>
                <w:lang w:val="en-US"/>
              </w:rPr>
            </w:pPr>
            <w:r>
              <w:rPr>
                <w:lang w:val="en-US"/>
              </w:rPr>
              <w:t>Building construction,</w:t>
            </w:r>
          </w:p>
        </w:tc>
      </w:tr>
      <w:tr w:rsidR="00D666D0" w:rsidRPr="005934AB" w14:paraId="67D89ECE" w14:textId="77777777" w:rsidTr="00D666D0">
        <w:tc>
          <w:tcPr>
            <w:tcW w:w="1277" w:type="dxa"/>
          </w:tcPr>
          <w:p w14:paraId="565D05F1" w14:textId="77777777" w:rsidR="00D666D0" w:rsidRDefault="00D666D0" w:rsidP="002D6C03">
            <w:pPr>
              <w:jc w:val="both"/>
            </w:pPr>
          </w:p>
        </w:tc>
        <w:tc>
          <w:tcPr>
            <w:tcW w:w="4252" w:type="dxa"/>
          </w:tcPr>
          <w:p w14:paraId="49B9DD85" w14:textId="7801FE33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도로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친환경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자동차</w:t>
            </w:r>
            <w:r w:rsidR="00CC1469" w:rsidRPr="00200853">
              <w:rPr>
                <w:rFonts w:ascii="Malgun Gothic" w:eastAsia="Malgun Gothic" w:hAnsi="Malgun Gothic" w:cs="Malgun Gothic" w:hint="eastAsia"/>
                <w:lang w:eastAsia="ko-KR"/>
              </w:rPr>
              <w:t>들이 달리게 하고</w:t>
            </w:r>
          </w:p>
        </w:tc>
        <w:tc>
          <w:tcPr>
            <w:tcW w:w="4820" w:type="dxa"/>
          </w:tcPr>
          <w:p w14:paraId="7A741187" w14:textId="77777777" w:rsidR="00D666D0" w:rsidRPr="002D6C03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 put greener cars on the roads and </w:t>
            </w:r>
          </w:p>
        </w:tc>
        <w:tc>
          <w:tcPr>
            <w:tcW w:w="4960" w:type="dxa"/>
          </w:tcPr>
          <w:p w14:paraId="51D15C8E" w14:textId="77777777" w:rsidR="00D666D0" w:rsidRPr="002D6C03" w:rsidRDefault="00D666D0" w:rsidP="002D6C03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>a barred red circle with polluting car,</w:t>
            </w:r>
          </w:p>
        </w:tc>
      </w:tr>
      <w:tr w:rsidR="00D666D0" w:rsidRPr="005934AB" w14:paraId="60BBFB19" w14:textId="77777777" w:rsidTr="00D666D0">
        <w:tc>
          <w:tcPr>
            <w:tcW w:w="1277" w:type="dxa"/>
          </w:tcPr>
          <w:p w14:paraId="7C514243" w14:textId="77777777" w:rsidR="00D666D0" w:rsidRPr="00D16592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54680717" w14:textId="30D2F062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연료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소비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줄이기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위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필요</w:t>
            </w:r>
            <w:r w:rsidR="00CC1469" w:rsidRPr="00200853">
              <w:rPr>
                <w:rFonts w:ascii="Malgun Gothic" w:eastAsia="Malgun Gothic" w:hAnsi="Malgun Gothic" w:cs="Malgun Gothic" w:hint="eastAsia"/>
                <w:lang w:eastAsia="ko-KR"/>
              </w:rPr>
              <w:t>합니다</w:t>
            </w:r>
            <w:r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35E4D5D9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reduce our fuel consumption.</w:t>
            </w:r>
          </w:p>
        </w:tc>
        <w:tc>
          <w:tcPr>
            <w:tcW w:w="4960" w:type="dxa"/>
          </w:tcPr>
          <w:p w14:paraId="26ECAD2A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with a gallon of oil in one hand and cash in the other where size of gallon diminishes</w:t>
            </w:r>
          </w:p>
        </w:tc>
      </w:tr>
      <w:tr w:rsidR="00D666D0" w:rsidRPr="00D16592" w14:paraId="10622283" w14:textId="77777777" w:rsidTr="00D666D0">
        <w:tc>
          <w:tcPr>
            <w:tcW w:w="1277" w:type="dxa"/>
          </w:tcPr>
          <w:p w14:paraId="269CDBEE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6AADF7E0" w14:textId="6C5BDA69" w:rsidR="00D666D0" w:rsidRPr="00200853" w:rsidRDefault="001142B0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러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또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득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보호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필요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5759C6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능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세히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살펴봅시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2F0B31FB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>But these policies also need to protect people’s jobs and incomes.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>Let’s have a closer look on three possible climate policies.</w:t>
            </w:r>
          </w:p>
          <w:p w14:paraId="5B892959" w14:textId="77777777" w:rsidR="00D666D0" w:rsidRPr="002D6C03" w:rsidRDefault="00D666D0" w:rsidP="002D6C03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380419E4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nd cash grows.</w:t>
            </w:r>
          </w:p>
        </w:tc>
      </w:tr>
      <w:tr w:rsidR="00D666D0" w:rsidRPr="005934AB" w14:paraId="4F69E317" w14:textId="77777777" w:rsidTr="00D666D0">
        <w:tc>
          <w:tcPr>
            <w:tcW w:w="1277" w:type="dxa"/>
          </w:tcPr>
          <w:p w14:paraId="1FD2B789" w14:textId="77777777" w:rsidR="00D666D0" w:rsidRPr="00C54C34" w:rsidRDefault="00D666D0" w:rsidP="00A67F24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71D7C23B" w14:textId="6023C74B" w:rsidR="00D666D0" w:rsidRPr="00200853" w:rsidRDefault="001142B0" w:rsidP="00A67F24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우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자들에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친환경적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도록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즉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BC5CCC" w:rsidRPr="00200853">
              <w:rPr>
                <w:rFonts w:ascii="Malgun Gothic" w:eastAsia="Malgun Gothic" w:hAnsi="Malgun Gothic" w:hint="eastAsia"/>
                <w:lang w:val="en-US" w:eastAsia="ko-KR"/>
              </w:rPr>
              <w:lastRenderedPageBreak/>
              <w:t xml:space="preserve">내연기관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부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시작합시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D434BD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lastRenderedPageBreak/>
              <w:t xml:space="preserve">Let’s start with a policy that forces car producers to produce greener cars </w:t>
            </w:r>
            <w:r w:rsidRPr="00A67F24">
              <w:rPr>
                <w:lang w:val="en-US"/>
              </w:rPr>
              <w:t>– a ban on combustion-engine cars</w:t>
            </w:r>
            <w:r w:rsidRPr="002D6C03">
              <w:rPr>
                <w:lang w:val="en-US"/>
              </w:rPr>
              <w:t>.</w:t>
            </w:r>
          </w:p>
        </w:tc>
        <w:tc>
          <w:tcPr>
            <w:tcW w:w="4960" w:type="dxa"/>
          </w:tcPr>
          <w:p w14:paraId="19C255F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barred red circle inside of which there is a car with smoke/pollution.</w:t>
            </w:r>
          </w:p>
        </w:tc>
      </w:tr>
      <w:tr w:rsidR="00D666D0" w:rsidRPr="005934AB" w14:paraId="5E337F73" w14:textId="77777777" w:rsidTr="00D666D0">
        <w:trPr>
          <w:trHeight w:val="790"/>
        </w:trPr>
        <w:tc>
          <w:tcPr>
            <w:tcW w:w="1277" w:type="dxa"/>
          </w:tcPr>
          <w:p w14:paraId="2C39BFD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E80CCA8" w14:textId="77777777" w:rsidR="00D666D0" w:rsidRPr="00200853" w:rsidRDefault="00D666D0" w:rsidP="00A67F24">
            <w:pPr>
              <w:rPr>
                <w:rFonts w:ascii="Malgun Gothic" w:eastAsia="Malgun Gothic" w:hAnsi="Malgun Gothic"/>
                <w:lang w:val="en-US"/>
              </w:rPr>
            </w:pPr>
          </w:p>
        </w:tc>
        <w:tc>
          <w:tcPr>
            <w:tcW w:w="4820" w:type="dxa"/>
          </w:tcPr>
          <w:p w14:paraId="6E381C0D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79990273" w14:textId="77777777" w:rsidR="00D666D0" w:rsidRPr="002D6C03" w:rsidRDefault="00D666D0" w:rsidP="00A67F24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car with smoke/pollution next to a factory, </w:t>
            </w:r>
          </w:p>
          <w:p w14:paraId="7DFFECFC" w14:textId="77777777" w:rsidR="00D666D0" w:rsidRPr="002D6C03" w:rsidRDefault="00D666D0" w:rsidP="00A67F24">
            <w:pPr>
              <w:rPr>
                <w:b/>
                <w:lang w:val="en-US"/>
              </w:rPr>
            </w:pPr>
          </w:p>
        </w:tc>
      </w:tr>
      <w:tr w:rsidR="00D666D0" w:rsidRPr="005934AB" w14:paraId="781264B0" w14:textId="77777777" w:rsidTr="00D666D0">
        <w:trPr>
          <w:trHeight w:val="790"/>
        </w:trPr>
        <w:tc>
          <w:tcPr>
            <w:tcW w:w="1277" w:type="dxa"/>
          </w:tcPr>
          <w:p w14:paraId="78AD3B0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8BDD2EF" w14:textId="3A972C5B" w:rsidR="00D666D0" w:rsidRPr="00200853" w:rsidRDefault="00F02EEC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내연기</w:t>
            </w:r>
            <w:r w:rsidR="00ED64C9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의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로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자들은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우선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킬로미터당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산화탄소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량이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은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를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도록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법으로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규정되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게 됩니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가스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한도가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매년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낮아져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551E395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With a ban on combustion-engine cars, car producers are first required by law to produce cars that emit less CO</w:t>
            </w:r>
            <w:r w:rsidRPr="00A67F24">
              <w:rPr>
                <w:vertAlign w:val="subscript"/>
                <w:lang w:val="en-US"/>
              </w:rPr>
              <w:t>2</w:t>
            </w:r>
            <w:r w:rsidRPr="00A67F24">
              <w:rPr>
                <w:lang w:val="en-US"/>
              </w:rPr>
              <w:t xml:space="preserve"> per </w:t>
            </w:r>
            <w:proofErr w:type="spellStart"/>
            <w:r w:rsidRPr="00A67F24">
              <w:rPr>
                <w:lang w:val="en-US"/>
              </w:rPr>
              <w:t>kilometre</w:t>
            </w:r>
            <w:proofErr w:type="spellEnd"/>
            <w:r w:rsidRPr="00A67F24">
              <w:rPr>
                <w:lang w:val="en-US"/>
              </w:rPr>
              <w:t xml:space="preserve">. The emission limit is lowered every year, </w:t>
            </w:r>
          </w:p>
        </w:tc>
        <w:tc>
          <w:tcPr>
            <w:tcW w:w="4960" w:type="dxa"/>
          </w:tcPr>
          <w:p w14:paraId="01948CEC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n a bill of law with “max 95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>/km [\newline] 2021” written, then the smoke diminishes, then the text becomes “max 60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 xml:space="preserve">/km [\newline] </w:t>
            </w:r>
            <w:r w:rsidRPr="00A67F24">
              <w:rPr>
                <w:lang w:val="en-US"/>
              </w:rPr>
              <w:t>2025</w:t>
            </w:r>
            <w:r w:rsidRPr="002D6C03">
              <w:rPr>
                <w:lang w:val="en-US"/>
              </w:rPr>
              <w:t xml:space="preserve">” and the smoke diminishes further, </w:t>
            </w:r>
          </w:p>
          <w:p w14:paraId="3AEED948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5934AB" w14:paraId="75DDEC2D" w14:textId="77777777" w:rsidTr="00D666D0">
        <w:tc>
          <w:tcPr>
            <w:tcW w:w="1277" w:type="dxa"/>
          </w:tcPr>
          <w:p w14:paraId="74ADAED1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61883EF" w14:textId="5C7E085B" w:rsidR="00D666D0" w:rsidRPr="00200853" w:rsidRDefault="00AB0E14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/>
                <w:lang w:val="en-US" w:eastAsia="ko-KR"/>
              </w:rPr>
              <w:t>2030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후에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차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소차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판매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0E499A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차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현재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휘발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보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멀리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동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없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습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8A32FA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 xml:space="preserve">so that only electric or hydrogen vehicles can be sold after 2030. Note that electric vehicles currently cannot travel as far and </w:t>
            </w:r>
            <w:r w:rsidRPr="002D6C03">
              <w:rPr>
                <w:lang w:val="en-US"/>
              </w:rPr>
              <w:t>can be more expensive than cars that run on petrol.</w:t>
            </w:r>
          </w:p>
        </w:tc>
        <w:tc>
          <w:tcPr>
            <w:tcW w:w="4960" w:type="dxa"/>
          </w:tcPr>
          <w:p w14:paraId="11D281C8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n “only electric [\newline] </w:t>
            </w:r>
            <w:r w:rsidRPr="00A67F24">
              <w:rPr>
                <w:lang w:val="en-US"/>
              </w:rPr>
              <w:t>2030</w:t>
            </w:r>
            <w:r w:rsidRPr="002D6C03">
              <w:rPr>
                <w:lang w:val="en-US"/>
              </w:rPr>
              <w:t>”, the smoke disappears and an electric plug appears on the car</w:t>
            </w:r>
          </w:p>
          <w:p w14:paraId="53C98AC8" w14:textId="77777777" w:rsidR="00D666D0" w:rsidRPr="00A67F24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Show the electric car and the normal car moving from left to right, except the electric car that stops in the middle.</w:t>
            </w:r>
          </w:p>
        </w:tc>
      </w:tr>
      <w:tr w:rsidR="00D666D0" w:rsidRPr="005934AB" w14:paraId="07ABE02C" w14:textId="77777777" w:rsidTr="00D666D0">
        <w:tc>
          <w:tcPr>
            <w:tcW w:w="1277" w:type="dxa"/>
          </w:tcPr>
          <w:p w14:paraId="5DBA6C2A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3D45DCD" w14:textId="2373762F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청정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너지원으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려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계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획으로 내연기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 대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정책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산업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필요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환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달성할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것입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151F5372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gether with a plan to produce electricity from clean sources, </w:t>
            </w:r>
            <w:r w:rsidRPr="00A67F24">
              <w:rPr>
                <w:lang w:val="en-US"/>
              </w:rPr>
              <w:t xml:space="preserve">a ban on combustion-engine cars </w:t>
            </w:r>
            <w:r w:rsidRPr="002D6C03">
              <w:rPr>
                <w:lang w:val="en-US"/>
              </w:rPr>
              <w:t>would accomplish the transition needed in the car industry.</w:t>
            </w:r>
          </w:p>
        </w:tc>
        <w:tc>
          <w:tcPr>
            <w:tcW w:w="4960" w:type="dxa"/>
          </w:tcPr>
          <w:p w14:paraId="6DD10B50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electric car, a sign “+” and wind panels, a sign “=” and a thumb up</w:t>
            </w:r>
          </w:p>
        </w:tc>
      </w:tr>
      <w:tr w:rsidR="00D666D0" w:rsidRPr="005934AB" w14:paraId="71426E0A" w14:textId="77777777" w:rsidTr="00D666D0">
        <w:tc>
          <w:tcPr>
            <w:tcW w:w="1277" w:type="dxa"/>
          </w:tcPr>
          <w:p w14:paraId="67C39EDF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6B2B544" w14:textId="3864D882" w:rsidR="00D666D0" w:rsidRPr="00200853" w:rsidRDefault="007B24E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>다음으로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F4020F" w:rsidRPr="00200853">
              <w:rPr>
                <w:rFonts w:ascii="Malgun Gothic" w:eastAsia="Malgun Gothic" w:hAnsi="Malgun Gothic" w:hint="eastAsia"/>
                <w:lang w:val="en-US" w:eastAsia="ko-KR"/>
              </w:rPr>
              <w:t xml:space="preserve">탄소 배출량을 줄여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탄소</w:t>
            </w:r>
            <w:r w:rsidR="00F4020F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세를 줄이고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이로 현금지원을 하여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국민의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구매력을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보호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는 국가정책을 살펴봅시다.</w:t>
            </w:r>
          </w:p>
        </w:tc>
        <w:tc>
          <w:tcPr>
            <w:tcW w:w="4820" w:type="dxa"/>
          </w:tcPr>
          <w:p w14:paraId="20E0CCE5" w14:textId="77777777" w:rsidR="00D666D0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Now, let’s turn to a </w:t>
            </w:r>
            <w:r>
              <w:rPr>
                <w:lang w:val="en-US"/>
              </w:rPr>
              <w:t xml:space="preserve">national </w:t>
            </w:r>
            <w:r w:rsidRPr="002D6C03">
              <w:rPr>
                <w:lang w:val="en-US"/>
              </w:rPr>
              <w:t>policy that combines a tax on carbon emissions to reduce emissions and cash transfers to protect people’s purchasing power.</w:t>
            </w:r>
          </w:p>
        </w:tc>
        <w:tc>
          <w:tcPr>
            <w:tcW w:w="4960" w:type="dxa"/>
          </w:tcPr>
          <w:p w14:paraId="6B2122D6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Shows the person with a gallon of oil in one hand and cash in the other where size of gallon diminishes and cash grows.</w:t>
            </w:r>
          </w:p>
        </w:tc>
      </w:tr>
      <w:tr w:rsidR="00D666D0" w:rsidRPr="005934AB" w14:paraId="44B814FF" w14:textId="77777777" w:rsidTr="00D666D0">
        <w:tc>
          <w:tcPr>
            <w:tcW w:w="1277" w:type="dxa"/>
          </w:tcPr>
          <w:p w14:paraId="1C84710B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FF16CC5" w14:textId="3DF9192A" w:rsidR="00D666D0" w:rsidRPr="00200853" w:rsidRDefault="0004239D" w:rsidP="0004239D">
            <w:pPr>
              <w:tabs>
                <w:tab w:val="left" w:pos="2553"/>
              </w:tabs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탄소세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과되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온실가스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제품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세금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과</w:t>
            </w:r>
            <w:r w:rsidR="001A5F8A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ab/>
            </w:r>
          </w:p>
        </w:tc>
        <w:tc>
          <w:tcPr>
            <w:tcW w:w="4820" w:type="dxa"/>
          </w:tcPr>
          <w:p w14:paraId="0BE676C5" w14:textId="77777777" w:rsidR="00D666D0" w:rsidRPr="002D6C03" w:rsidRDefault="00D666D0" w:rsidP="00E154EA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all products that emit greenhouse gases would be taxed. </w:t>
            </w:r>
          </w:p>
        </w:tc>
        <w:tc>
          <w:tcPr>
            <w:tcW w:w="4960" w:type="dxa"/>
          </w:tcPr>
          <w:p w14:paraId="236715B2" w14:textId="77777777" w:rsidR="00D666D0" w:rsidRPr="00A67F24" w:rsidRDefault="00D666D0" w:rsidP="00E154EA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fills up her gas tank. The price of gasoline is displayed, and it goes up.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5934AB" w14:paraId="78DEB589" w14:textId="77777777" w:rsidTr="00D666D0">
        <w:tc>
          <w:tcPr>
            <w:tcW w:w="1277" w:type="dxa"/>
          </w:tcPr>
          <w:p w14:paraId="650A517A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7E4A32A" w14:textId="4E39C5B3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예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들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휘발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격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리터당</w:t>
            </w:r>
            <w:proofErr w:type="spellEnd"/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/>
                <w:b/>
                <w:bCs/>
                <w:lang w:val="en-US" w:eastAsia="ko-KR"/>
              </w:rPr>
              <w:t>125</w:t>
            </w:r>
            <w:r w:rsidR="00940BBF" w:rsidRPr="00200853">
              <w:rPr>
                <w:rFonts w:ascii="Malgun Gothic" w:eastAsia="Malgun Gothic" w:hAnsi="Malgun Gothic" w:hint="eastAsia"/>
                <w:b/>
                <w:bCs/>
                <w:lang w:val="en-US" w:eastAsia="ko-KR"/>
              </w:rPr>
              <w:t>원</w:t>
            </w:r>
            <w:r w:rsidR="00940BBF" w:rsidRPr="00200853">
              <w:rPr>
                <w:rFonts w:ascii="Malgun Gothic" w:eastAsia="Malgun Gothic" w:hAnsi="Malgun Gothic" w:hint="eastAsia"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오</w:t>
            </w:r>
            <w:r w:rsidR="00940BBF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르게 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9546708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For example, the price of gasoline would increase by </w:t>
            </w:r>
            <w:r w:rsidR="008738BA" w:rsidRPr="008738BA">
              <w:rPr>
                <w:b/>
                <w:lang w:val="en-US"/>
              </w:rPr>
              <w:t>125 ₩</w:t>
            </w:r>
            <w:r w:rsidR="008738BA">
              <w:rPr>
                <w:b/>
                <w:lang w:val="en-US"/>
              </w:rPr>
              <w:t xml:space="preserve"> </w:t>
            </w:r>
            <w:r>
              <w:rPr>
                <w:lang w:val="en-US"/>
              </w:rPr>
              <w:t>per liter</w:t>
            </w:r>
            <w:r>
              <w:rPr>
                <w:b/>
                <w:lang w:val="en-US"/>
              </w:rPr>
              <w:t>.</w:t>
            </w:r>
            <w:r>
              <w:rPr>
                <w:lang w:val="en-US"/>
              </w:rPr>
              <w:t xml:space="preserve">  </w:t>
            </w:r>
          </w:p>
        </w:tc>
        <w:tc>
          <w:tcPr>
            <w:tcW w:w="4960" w:type="dxa"/>
          </w:tcPr>
          <w:p w14:paraId="3601A9E0" w14:textId="77777777" w:rsidR="00D666D0" w:rsidRPr="002D6C03" w:rsidRDefault="00D666D0" w:rsidP="00C54C34">
            <w:pPr>
              <w:rPr>
                <w:lang w:val="en-US"/>
              </w:rPr>
            </w:pPr>
            <w:r>
              <w:rPr>
                <w:lang w:val="en-US"/>
              </w:rPr>
              <w:t>The sign is “</w:t>
            </w:r>
            <w:r>
              <w:rPr>
                <w:b/>
                <w:lang w:val="en-US"/>
              </w:rPr>
              <w:t>XXX</w:t>
            </w:r>
            <w:r w:rsidRPr="00A67F24">
              <w:rPr>
                <w:lang w:val="en-US"/>
              </w:rPr>
              <w:t>”</w:t>
            </w:r>
            <w:r>
              <w:rPr>
                <w:lang w:val="en-US"/>
              </w:rPr>
              <w:t xml:space="preserve"> and the price increase “</w:t>
            </w:r>
            <w:r w:rsidRPr="00A67F24">
              <w:rPr>
                <w:b/>
                <w:lang w:val="en-US"/>
              </w:rPr>
              <w:t>+</w:t>
            </w:r>
            <w:r>
              <w:rPr>
                <w:lang w:val="en-US"/>
              </w:rPr>
              <w:t xml:space="preserve"> </w:t>
            </w:r>
            <w:r>
              <w:rPr>
                <w:b/>
                <w:lang w:val="en-US"/>
              </w:rPr>
              <w:t>XXX</w:t>
            </w:r>
            <w:r>
              <w:rPr>
                <w:lang w:val="en-US"/>
              </w:rPr>
              <w:t>”</w:t>
            </w:r>
          </w:p>
        </w:tc>
      </w:tr>
      <w:tr w:rsidR="00D666D0" w:rsidRPr="005934AB" w14:paraId="3950B1A3" w14:textId="77777777" w:rsidTr="00D666D0">
        <w:tc>
          <w:tcPr>
            <w:tcW w:w="1277" w:type="dxa"/>
          </w:tcPr>
          <w:p w14:paraId="12E74DB2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E9C6221" w14:textId="5EBD1D12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탄소세</w:t>
            </w:r>
            <w:r w:rsidR="00DA6E71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 부과되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업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DA6E71" w:rsidRPr="00200853">
              <w:rPr>
                <w:rFonts w:ascii="Malgun Gothic" w:eastAsia="Malgun Gothic" w:hAnsi="Malgun Gothic" w:hint="eastAsia"/>
                <w:lang w:val="en-US" w:eastAsia="ko-KR"/>
              </w:rPr>
              <w:t>시민들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들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온실가스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용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지불</w:t>
            </w:r>
            <w:r w:rsidR="00DA6E71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게 됩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606D7C3B" w14:textId="77777777" w:rsidR="00D666D0" w:rsidRDefault="00D666D0" w:rsidP="00D16592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companies and people pay for the greenhouse gases they emit. </w:t>
            </w:r>
          </w:p>
        </w:tc>
        <w:tc>
          <w:tcPr>
            <w:tcW w:w="4960" w:type="dxa"/>
          </w:tcPr>
          <w:p w14:paraId="6343C104" w14:textId="77777777" w:rsidR="00D666D0" w:rsidRPr="00A67F24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 person </w:t>
            </w:r>
            <w:proofErr w:type="gramStart"/>
            <w:r w:rsidRPr="002D6C03">
              <w:rPr>
                <w:lang w:val="en-US"/>
              </w:rPr>
              <w:t>walk</w:t>
            </w:r>
            <w:proofErr w:type="gramEnd"/>
            <w:r w:rsidRPr="002D6C03">
              <w:rPr>
                <w:lang w:val="en-US"/>
              </w:rPr>
              <w:t xml:space="preserve"> away from her car </w:t>
            </w:r>
          </w:p>
        </w:tc>
      </w:tr>
      <w:tr w:rsidR="0004239D" w:rsidRPr="00D16592" w14:paraId="0EA4EBCF" w14:textId="77777777" w:rsidTr="00D666D0">
        <w:tc>
          <w:tcPr>
            <w:tcW w:w="1277" w:type="dxa"/>
          </w:tcPr>
          <w:p w14:paraId="67BB855E" w14:textId="77777777" w:rsidR="0004239D" w:rsidRPr="00C54C34" w:rsidRDefault="0004239D" w:rsidP="0004239D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FF8481C" w14:textId="6081106B" w:rsidR="0004239D" w:rsidRPr="00200853" w:rsidRDefault="00BA25DD" w:rsidP="0004239D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 xml:space="preserve">이는 그들이 온실가스 </w:t>
            </w:r>
            <w:r w:rsidR="0004239D" w:rsidRPr="00200853">
              <w:rPr>
                <w:rFonts w:ascii="Malgun Gothic" w:eastAsia="Malgun Gothic" w:hAnsi="Malgun Gothic" w:cs="Malgun Gothic" w:hint="eastAsia"/>
                <w:lang w:eastAsia="ko-KR"/>
              </w:rPr>
              <w:t>배출량을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eastAsia="ko-KR"/>
              </w:rPr>
              <w:t>줄이도록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hint="eastAsia"/>
                <w:lang w:eastAsia="ko-KR"/>
              </w:rPr>
              <w:t>합니다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12F30F4D" w14:textId="77777777" w:rsidR="0004239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>This pushes them to reduce their emissions.</w:t>
            </w:r>
          </w:p>
        </w:tc>
        <w:tc>
          <w:tcPr>
            <w:tcW w:w="4960" w:type="dxa"/>
          </w:tcPr>
          <w:p w14:paraId="119EA822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>and takes a bicycle.</w:t>
            </w:r>
          </w:p>
        </w:tc>
      </w:tr>
      <w:tr w:rsidR="0004239D" w:rsidRPr="005934AB" w14:paraId="456F6255" w14:textId="77777777" w:rsidTr="00D666D0">
        <w:tc>
          <w:tcPr>
            <w:tcW w:w="1277" w:type="dxa"/>
          </w:tcPr>
          <w:p w14:paraId="67F7144D" w14:textId="77777777" w:rsidR="0004239D" w:rsidRPr="00C54C34" w:rsidRDefault="0004239D" w:rsidP="0004239D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CD2BF58" w14:textId="44ED9B6A" w:rsidR="0004239D" w:rsidRPr="00200853" w:rsidRDefault="0004239D" w:rsidP="0004239D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물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상승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보상하기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위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탄소세</w:t>
            </w:r>
            <w:proofErr w:type="spellEnd"/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수입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소득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상관없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구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재분배</w:t>
            </w:r>
            <w:r w:rsidR="00527D19" w:rsidRPr="00200853">
              <w:rPr>
                <w:rFonts w:ascii="Malgun Gothic" w:eastAsia="Malgun Gothic" w:hAnsi="Malgun Gothic" w:cs="Malgun Gothic" w:hint="eastAsia"/>
                <w:lang w:eastAsia="ko-KR"/>
              </w:rPr>
              <w:t>됩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0C033FA1" w14:textId="77777777" w:rsidR="0004239D" w:rsidRPr="007466C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 xml:space="preserve">To compensate people for the price increases, the revenues of the carbon tax would be redistributed to all households, regardless of their income. </w:t>
            </w:r>
          </w:p>
        </w:tc>
        <w:tc>
          <w:tcPr>
            <w:tcW w:w="4960" w:type="dxa"/>
          </w:tcPr>
          <w:p w14:paraId="73ACC0DA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>Next to the balance is a normal person (e.g. woman in a dress</w:t>
            </w:r>
            <w:proofErr w:type="gramStart"/>
            <w:r w:rsidRPr="002D6C03">
              <w:rPr>
                <w:lang w:val="en-US"/>
              </w:rPr>
              <w:t>).Shows</w:t>
            </w:r>
            <w:proofErr w:type="gramEnd"/>
            <w:r w:rsidRPr="002D6C03">
              <w:rPr>
                <w:lang w:val="en-US"/>
              </w:rPr>
              <w:t xml:space="preserve"> a balance with on one side two barrels of oil and on the other side a pile of cash. </w:t>
            </w:r>
            <w:r w:rsidRPr="00A67F24">
              <w:rPr>
                <w:b/>
                <w:lang w:val="en-US"/>
              </w:rPr>
              <w:t>“+</w:t>
            </w:r>
            <w:r>
              <w:rPr>
                <w:b/>
                <w:lang w:val="en-US"/>
              </w:rPr>
              <w:t>XXX</w:t>
            </w:r>
            <w:r w:rsidRPr="002D6C03">
              <w:rPr>
                <w:lang w:val="en-US"/>
              </w:rPr>
              <w:t xml:space="preserve">” appears within </w:t>
            </w:r>
            <w:r w:rsidRPr="00936EE9">
              <w:rPr>
                <w:b/>
                <w:lang w:val="en-US"/>
              </w:rPr>
              <w:t>each barrel</w:t>
            </w:r>
            <w:r w:rsidRPr="002D6C03">
              <w:rPr>
                <w:lang w:val="en-US"/>
              </w:rPr>
              <w:t xml:space="preserve"> so the balance tilts on the barrel side, </w:t>
            </w:r>
          </w:p>
        </w:tc>
      </w:tr>
      <w:tr w:rsidR="00D666D0" w:rsidRPr="005934AB" w14:paraId="32A1597E" w14:textId="77777777" w:rsidTr="00D666D0">
        <w:tc>
          <w:tcPr>
            <w:tcW w:w="1277" w:type="dxa"/>
          </w:tcPr>
          <w:p w14:paraId="5D1C2986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C71E0EF" w14:textId="75D78646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따라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성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명당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연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50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만</w:t>
            </w:r>
            <w:r w:rsidR="007C40DA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="00E11D3C" w:rsidRPr="00200853">
              <w:rPr>
                <w:rFonts w:ascii="Malgun Gothic" w:eastAsia="Malgun Gothic" w:hAnsi="Malgun Gothic" w:hint="eastAsia"/>
                <w:lang w:val="en-US" w:eastAsia="ko-KR"/>
              </w:rPr>
              <w:t>원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받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E11D3C" w:rsidRPr="00200853">
              <w:rPr>
                <w:rFonts w:ascii="Malgun Gothic" w:eastAsia="Malgun Gothic" w:hAnsi="Malgun Gothic" w:hint="eastAsia"/>
                <w:lang w:val="en-US" w:eastAsia="ko-KR"/>
              </w:rPr>
              <w:t>됩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7CEEFD6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Each adult would thus receive </w:t>
            </w:r>
            <w:r w:rsidR="008738BA">
              <w:rPr>
                <w:b/>
                <w:lang w:val="en-US"/>
              </w:rPr>
              <w:t xml:space="preserve">500,000 </w:t>
            </w:r>
            <w:r w:rsidR="008738BA" w:rsidRPr="008738BA">
              <w:rPr>
                <w:b/>
                <w:lang w:val="en-US"/>
              </w:rPr>
              <w:t>₩</w:t>
            </w:r>
            <w:r>
              <w:rPr>
                <w:lang w:val="en-US"/>
              </w:rPr>
              <w:t xml:space="preserve"> per year.</w:t>
            </w:r>
          </w:p>
        </w:tc>
        <w:tc>
          <w:tcPr>
            <w:tcW w:w="4960" w:type="dxa"/>
          </w:tcPr>
          <w:p w14:paraId="38D3DBBB" w14:textId="77777777" w:rsidR="00D666D0" w:rsidRPr="002D6C03" w:rsidRDefault="00D666D0" w:rsidP="00C54C34">
            <w:pPr>
              <w:rPr>
                <w:lang w:val="en-US"/>
              </w:rPr>
            </w:pPr>
            <w:r w:rsidRPr="002D6C03">
              <w:rPr>
                <w:lang w:val="en-US"/>
              </w:rPr>
              <w:t>then new ca</w:t>
            </w:r>
            <w:r>
              <w:rPr>
                <w:lang w:val="en-US"/>
              </w:rPr>
              <w:t>sh comes on the pile with “</w:t>
            </w:r>
            <w:r>
              <w:rPr>
                <w:b/>
                <w:lang w:val="en-US"/>
              </w:rPr>
              <w:t>+ XXX</w:t>
            </w:r>
            <w:r w:rsidRPr="002D6C03">
              <w:rPr>
                <w:lang w:val="en-US"/>
              </w:rPr>
              <w:t xml:space="preserve">” above and the balance tilts very slightly towards </w:t>
            </w:r>
            <w:r w:rsidRPr="00936EE9">
              <w:rPr>
                <w:b/>
                <w:lang w:val="en-US"/>
              </w:rPr>
              <w:t>cash</w:t>
            </w:r>
            <w:r w:rsidRPr="002D6C03">
              <w:rPr>
                <w:lang w:val="en-US"/>
              </w:rPr>
              <w:t>.</w:t>
            </w:r>
          </w:p>
        </w:tc>
      </w:tr>
      <w:tr w:rsidR="00D666D0" w:rsidRPr="005934AB" w14:paraId="7793FAA3" w14:textId="77777777" w:rsidTr="00D666D0">
        <w:tc>
          <w:tcPr>
            <w:tcW w:w="1277" w:type="dxa"/>
          </w:tcPr>
          <w:p w14:paraId="72F31854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2F93B62" w14:textId="3203DB4C" w:rsidR="00D666D0" w:rsidRPr="00200853" w:rsidRDefault="00070387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반적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으로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난한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은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형차를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유하고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5E681BF4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On average, poorer people own smaller cars,</w:t>
            </w:r>
          </w:p>
        </w:tc>
        <w:tc>
          <w:tcPr>
            <w:tcW w:w="4960" w:type="dxa"/>
          </w:tcPr>
          <w:p w14:paraId="5B055B7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person is now a blue collar. Shows the same balance as before with one less barrel: now the balance clearly tilts towards cash.</w:t>
            </w:r>
          </w:p>
        </w:tc>
      </w:tr>
      <w:tr w:rsidR="00D666D0" w:rsidRPr="005934AB" w14:paraId="7C7C23E1" w14:textId="77777777" w:rsidTr="00D666D0">
        <w:tc>
          <w:tcPr>
            <w:tcW w:w="1277" w:type="dxa"/>
          </w:tcPr>
          <w:p w14:paraId="030347D0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FE6AF22" w14:textId="4CA58CD4" w:rsidR="00D666D0" w:rsidRPr="00200853" w:rsidRDefault="00B401E9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작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집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살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행</w:t>
            </w:r>
            <w:r w:rsidR="0093024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30248" w:rsidRPr="00200853">
              <w:rPr>
                <w:rFonts w:ascii="Malgun Gothic" w:eastAsia="Malgun Gothic" w:hAnsi="Malgun Gothic" w:hint="eastAsia"/>
                <w:lang w:val="en-US" w:eastAsia="ko-KR"/>
              </w:rPr>
              <w:t>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때문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화석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연료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평균보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용</w:t>
            </w:r>
            <w:r w:rsidR="0039736E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D98A83" w14:textId="77777777" w:rsidR="00D666D0" w:rsidRPr="00936EE9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live in smaller houses and fly less, so they use less fossil fuels than average.</w:t>
            </w:r>
          </w:p>
        </w:tc>
        <w:tc>
          <w:tcPr>
            <w:tcW w:w="4960" w:type="dxa"/>
          </w:tcPr>
          <w:p w14:paraId="17A3A84C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5934AB" w14:paraId="1A363ECB" w14:textId="77777777" w:rsidTr="00D666D0">
        <w:tc>
          <w:tcPr>
            <w:tcW w:w="1277" w:type="dxa"/>
          </w:tcPr>
          <w:p w14:paraId="4179586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6740AC4C" w14:textId="1E2C65E9" w:rsidR="00D666D0" w:rsidRPr="00200853" w:rsidRDefault="009E6012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같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현금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786311" w:rsidRPr="00200853">
              <w:rPr>
                <w:rFonts w:ascii="Malgun Gothic" w:eastAsia="Malgun Gothic" w:hAnsi="Malgun Gothic" w:hint="eastAsia"/>
                <w:lang w:val="en-US" w:eastAsia="ko-KR"/>
              </w:rPr>
              <w:t>지원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받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때문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난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반적으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현금</w:t>
            </w:r>
            <w:r w:rsidR="00890A4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지원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함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탄소세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득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880164" w:rsidRPr="00200853">
              <w:rPr>
                <w:rFonts w:ascii="Malgun Gothic" w:eastAsia="Malgun Gothic" w:hAnsi="Malgun Gothic" w:hint="eastAsia"/>
                <w:lang w:val="en-US" w:eastAsia="ko-KR"/>
              </w:rPr>
              <w:t>보게 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71ED3C0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As they would receive the same cash transfer as everyone else, poorer people will generally gain from a carbon tax with cash transfers. </w:t>
            </w:r>
          </w:p>
        </w:tc>
        <w:tc>
          <w:tcPr>
            <w:tcW w:w="4960" w:type="dxa"/>
          </w:tcPr>
          <w:p w14:paraId="34AE350F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</w:p>
        </w:tc>
      </w:tr>
      <w:tr w:rsidR="00D666D0" w:rsidRPr="005934AB" w14:paraId="69ADF8D9" w14:textId="77777777" w:rsidTr="00D666D0">
        <w:tc>
          <w:tcPr>
            <w:tcW w:w="1277" w:type="dxa"/>
          </w:tcPr>
          <w:p w14:paraId="2E13AA05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36E451A" w14:textId="4373F137" w:rsidR="00D666D0" w:rsidRPr="00200853" w:rsidRDefault="009E6012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반대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자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C37E7E" w:rsidRPr="00200853">
              <w:rPr>
                <w:rFonts w:ascii="Malgun Gothic" w:eastAsia="Malgun Gothic" w:hAnsi="Malgun Gothic" w:hint="eastAsia"/>
                <w:lang w:val="en-US" w:eastAsia="ko-KR"/>
              </w:rPr>
              <w:t>손해를 볼 수 있습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85DD4A1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>Conversely, rich people will tend to lose.</w:t>
            </w:r>
          </w:p>
        </w:tc>
        <w:tc>
          <w:tcPr>
            <w:tcW w:w="4960" w:type="dxa"/>
          </w:tcPr>
          <w:p w14:paraId="42B30AB1" w14:textId="77777777" w:rsidR="00D666D0" w:rsidRPr="00936EE9" w:rsidRDefault="00D666D0" w:rsidP="00A67F24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ame modifications for the figures</w:t>
            </w:r>
          </w:p>
        </w:tc>
      </w:tr>
      <w:tr w:rsidR="00D666D0" w:rsidRPr="005934AB" w14:paraId="03F5F7F0" w14:textId="77777777" w:rsidTr="00D666D0">
        <w:tc>
          <w:tcPr>
            <w:tcW w:w="1277" w:type="dxa"/>
          </w:tcPr>
          <w:p w14:paraId="523080C9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29C984B3" w14:textId="42D5DADC" w:rsidR="00D666D0" w:rsidRPr="00200853" w:rsidRDefault="009E6012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170FF9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>성공할 수 있을까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?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! </w:t>
            </w:r>
            <w:r w:rsidR="004C3032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현재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캐나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브리티시컬럼비아주는</w:t>
            </w:r>
            <w:proofErr w:type="spellEnd"/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2008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년부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4C3032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현금지원을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포함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탄소세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과하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습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2F48D29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Does this policy work? Yes! The Canadian province of British Columbia has a carbon tax with cash transfers since 2008. </w:t>
            </w:r>
          </w:p>
        </w:tc>
        <w:tc>
          <w:tcPr>
            <w:tcW w:w="4960" w:type="dxa"/>
          </w:tcPr>
          <w:p w14:paraId="6AD83855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Shows a map of Canada with inside a car with </w:t>
            </w:r>
          </w:p>
        </w:tc>
      </w:tr>
      <w:tr w:rsidR="00D666D0" w:rsidRPr="002D6C03" w14:paraId="72CCE993" w14:textId="77777777" w:rsidTr="00D666D0">
        <w:tc>
          <w:tcPr>
            <w:tcW w:w="1277" w:type="dxa"/>
          </w:tcPr>
          <w:p w14:paraId="0E356AC3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324D73A3" w14:textId="7819BB73" w:rsidR="00D666D0" w:rsidRPr="00200853" w:rsidRDefault="00254DF9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연구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따르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탄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배출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줄이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605A01EA" w14:textId="77777777" w:rsidR="00D666D0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Research has shown that this policy has decreased carbon emissions,</w:t>
            </w:r>
          </w:p>
        </w:tc>
        <w:tc>
          <w:tcPr>
            <w:tcW w:w="4960" w:type="dxa"/>
          </w:tcPr>
          <w:p w14:paraId="780855B5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diminishing pollution, </w:t>
            </w:r>
          </w:p>
        </w:tc>
      </w:tr>
      <w:tr w:rsidR="00D666D0" w:rsidRPr="005934AB" w14:paraId="5AB12066" w14:textId="77777777" w:rsidTr="00D666D0">
        <w:tc>
          <w:tcPr>
            <w:tcW w:w="1277" w:type="dxa"/>
          </w:tcPr>
          <w:p w14:paraId="3A29B11A" w14:textId="77777777" w:rsidR="00D666D0" w:rsidRPr="00D73E6F" w:rsidRDefault="00D666D0" w:rsidP="00936EE9">
            <w:pPr>
              <w:rPr>
                <w:iCs/>
              </w:rPr>
            </w:pPr>
          </w:p>
        </w:tc>
        <w:tc>
          <w:tcPr>
            <w:tcW w:w="4252" w:type="dxa"/>
          </w:tcPr>
          <w:p w14:paraId="6C7C004B" w14:textId="39938E6B" w:rsidR="00D666D0" w:rsidRPr="00200853" w:rsidRDefault="004C3032" w:rsidP="00936EE9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hint="eastAsia"/>
                <w:iCs/>
                <w:lang w:eastAsia="ko-KR"/>
              </w:rPr>
              <w:t>일자리를 늘렸으며</w:t>
            </w:r>
          </w:p>
        </w:tc>
        <w:tc>
          <w:tcPr>
            <w:tcW w:w="4820" w:type="dxa"/>
          </w:tcPr>
          <w:p w14:paraId="6C2432E2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increased employment,</w:t>
            </w:r>
          </w:p>
        </w:tc>
        <w:tc>
          <w:tcPr>
            <w:tcW w:w="4960" w:type="dxa"/>
          </w:tcPr>
          <w:p w14:paraId="43C0E8D6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3 blue collars holding cash that turn 4 then 5 blue collars </w:t>
            </w:r>
          </w:p>
        </w:tc>
      </w:tr>
      <w:tr w:rsidR="00D666D0" w:rsidRPr="002D6C03" w14:paraId="734D39E5" w14:textId="77777777" w:rsidTr="00D666D0">
        <w:tc>
          <w:tcPr>
            <w:tcW w:w="1277" w:type="dxa"/>
          </w:tcPr>
          <w:p w14:paraId="5834CDE8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7CCC29D9" w14:textId="0FB1E825" w:rsidR="00D666D0" w:rsidRPr="00200853" w:rsidRDefault="004C3032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다수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사람들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유하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만들었습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6E719A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>and made a majority of people richer.</w:t>
            </w:r>
          </w:p>
        </w:tc>
        <w:tc>
          <w:tcPr>
            <w:tcW w:w="4960" w:type="dxa"/>
          </w:tcPr>
          <w:p w14:paraId="0B08FFE2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936EE9">
              <w:rPr>
                <w:iCs/>
                <w:lang w:val="en-US"/>
              </w:rPr>
              <w:t>hold</w:t>
            </w:r>
            <w:r>
              <w:rPr>
                <w:iCs/>
                <w:lang w:val="en-US"/>
              </w:rPr>
              <w:t>ing more cash.</w:t>
            </w:r>
          </w:p>
        </w:tc>
      </w:tr>
      <w:tr w:rsidR="00D666D0" w:rsidRPr="005934AB" w14:paraId="24F99A79" w14:textId="77777777" w:rsidTr="00D666D0">
        <w:tc>
          <w:tcPr>
            <w:tcW w:w="1277" w:type="dxa"/>
          </w:tcPr>
          <w:p w14:paraId="74B2FA41" w14:textId="77777777" w:rsidR="00D666D0" w:rsidRPr="00D73E6F" w:rsidRDefault="00D666D0" w:rsidP="00936EE9">
            <w:pPr>
              <w:rPr>
                <w:iCs/>
              </w:rPr>
            </w:pPr>
          </w:p>
        </w:tc>
        <w:tc>
          <w:tcPr>
            <w:tcW w:w="4252" w:type="dxa"/>
          </w:tcPr>
          <w:p w14:paraId="11377764" w14:textId="469BA365" w:rsidR="00D666D0" w:rsidRPr="00200853" w:rsidRDefault="009E2A1A" w:rsidP="00936EE9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 xml:space="preserve">최근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정책은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정부가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추가로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부담하는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부채로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자금을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조달하는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</w:p>
        </w:tc>
        <w:tc>
          <w:tcPr>
            <w:tcW w:w="4820" w:type="dxa"/>
          </w:tcPr>
          <w:p w14:paraId="17EC00D6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The last policy is a </w:t>
            </w:r>
            <w:r w:rsidRPr="002D6C03">
              <w:rPr>
                <w:lang w:val="en-US"/>
              </w:rPr>
              <w:t>large program of public investment in green infrastructure,</w:t>
            </w:r>
          </w:p>
        </w:tc>
        <w:tc>
          <w:tcPr>
            <w:tcW w:w="4960" w:type="dxa"/>
          </w:tcPr>
          <w:p w14:paraId="53E8CC7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wind turbine below a crane.</w:t>
            </w:r>
          </w:p>
        </w:tc>
      </w:tr>
      <w:tr w:rsidR="00D666D0" w:rsidRPr="005934AB" w14:paraId="36C099B3" w14:textId="77777777" w:rsidTr="00D666D0">
        <w:tc>
          <w:tcPr>
            <w:tcW w:w="1277" w:type="dxa"/>
          </w:tcPr>
          <w:p w14:paraId="16A7DD3D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0DF395D" w14:textId="5FA3B289" w:rsidR="00D666D0" w:rsidRPr="00200853" w:rsidRDefault="008B6456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녹색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인프라에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대규모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공공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투자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프로그램입니다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4EA87435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which would be financed by additional debt taken up by the government.</w:t>
            </w:r>
          </w:p>
        </w:tc>
        <w:tc>
          <w:tcPr>
            <w:tcW w:w="4960" w:type="dxa"/>
          </w:tcPr>
          <w:p w14:paraId="2F7F03C6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cash transiting from a bank and the government coffers to the wind turbine/crane.</w:t>
            </w:r>
          </w:p>
        </w:tc>
      </w:tr>
      <w:tr w:rsidR="00D666D0" w:rsidRPr="005934AB" w14:paraId="7B530C37" w14:textId="77777777" w:rsidTr="00D666D0">
        <w:tc>
          <w:tcPr>
            <w:tcW w:w="1277" w:type="dxa"/>
          </w:tcPr>
          <w:p w14:paraId="15D5288B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D811F09" w14:textId="3EC77922" w:rsidR="00D666D0" w:rsidRPr="00200853" w:rsidRDefault="00CC5FDE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녹색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인프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프로그램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변화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멈추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필요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너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인프라</w:t>
            </w:r>
            <w:r w:rsidR="00FB6E3B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를 전환할 수 있으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부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금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지원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능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프로젝트들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희생</w:t>
            </w:r>
            <w:r w:rsidR="00FB6E3B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FB6E3B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="000B61A2" w:rsidRPr="00200853">
              <w:rPr>
                <w:rFonts w:ascii="Malgun Gothic" w:eastAsia="Malgun Gothic" w:hAnsi="Malgun Gothic" w:hint="eastAsia"/>
                <w:b/>
                <w:bCs/>
                <w:lang w:val="en-US" w:eastAsia="ko-KR"/>
              </w:rPr>
              <w:t>한국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서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대중교통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4D905B22" w14:textId="77777777" w:rsidR="00D666D0" w:rsidRPr="002D6C03" w:rsidRDefault="00D666D0" w:rsidP="008738BA">
            <w:pPr>
              <w:rPr>
                <w:i/>
                <w:iCs/>
                <w:lang w:val="en-US"/>
              </w:rPr>
            </w:pPr>
            <w:r w:rsidRPr="002D6C03">
              <w:rPr>
                <w:lang w:val="en-US"/>
              </w:rPr>
              <w:t xml:space="preserve">A green infrastructure program would bring about the transition in energy infrastructure needed to halt climate </w:t>
            </w:r>
            <w:r w:rsidRPr="00936EE9">
              <w:rPr>
                <w:lang w:val="en-US"/>
              </w:rPr>
              <w:t>change but it could come at the expense of other possible projects funded by the government. In</w:t>
            </w:r>
            <w:r>
              <w:rPr>
                <w:lang w:val="en-US"/>
              </w:rPr>
              <w:t xml:space="preserve"> </w:t>
            </w:r>
            <w:r w:rsidR="008738BA">
              <w:rPr>
                <w:b/>
                <w:lang w:val="en-US"/>
              </w:rPr>
              <w:t>South Korea</w:t>
            </w:r>
            <w:r w:rsidRPr="00936EE9">
              <w:rPr>
                <w:lang w:val="en-US"/>
              </w:rPr>
              <w:t xml:space="preserve">, </w:t>
            </w:r>
            <w:r>
              <w:rPr>
                <w:lang w:val="en-US"/>
              </w:rPr>
              <w:t>such a program</w:t>
            </w:r>
            <w:r w:rsidRPr="00936EE9">
              <w:rPr>
                <w:lang w:val="en-US"/>
              </w:rPr>
              <w:t xml:space="preserve"> could create </w:t>
            </w:r>
            <w:r w:rsidR="008738BA">
              <w:rPr>
                <w:b/>
                <w:lang w:val="en-US"/>
              </w:rPr>
              <w:t>1 million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 xml:space="preserve">jobs in green sectors, such as public transportation, </w:t>
            </w:r>
          </w:p>
        </w:tc>
        <w:tc>
          <w:tcPr>
            <w:tcW w:w="4960" w:type="dxa"/>
          </w:tcPr>
          <w:p w14:paraId="36051067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blue collar next to the wind turbine, </w:t>
            </w:r>
          </w:p>
        </w:tc>
      </w:tr>
      <w:tr w:rsidR="00D666D0" w:rsidRPr="005934AB" w14:paraId="47315563" w14:textId="77777777" w:rsidTr="00D666D0">
        <w:tc>
          <w:tcPr>
            <w:tcW w:w="1277" w:type="dxa"/>
          </w:tcPr>
          <w:p w14:paraId="3C08A127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21B22B8" w14:textId="54D4F616" w:rsidR="00D666D0" w:rsidRPr="00200853" w:rsidRDefault="00A270D7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재생 가능 에너지 발전소,</w:t>
            </w:r>
          </w:p>
        </w:tc>
        <w:tc>
          <w:tcPr>
            <w:tcW w:w="4820" w:type="dxa"/>
          </w:tcPr>
          <w:p w14:paraId="560FC69B" w14:textId="77777777" w:rsidR="00D666D0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renewable power plants,</w:t>
            </w:r>
          </w:p>
        </w:tc>
        <w:tc>
          <w:tcPr>
            <w:tcW w:w="4960" w:type="dxa"/>
          </w:tcPr>
          <w:p w14:paraId="36431960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person in a bus,</w:t>
            </w:r>
          </w:p>
        </w:tc>
      </w:tr>
      <w:tr w:rsidR="00D666D0" w:rsidRPr="005934AB" w14:paraId="5AFBCDD6" w14:textId="77777777" w:rsidTr="00D666D0">
        <w:tc>
          <w:tcPr>
            <w:tcW w:w="1277" w:type="dxa"/>
          </w:tcPr>
          <w:p w14:paraId="4AA584D1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AE51533" w14:textId="60DA58E2" w:rsidR="00D666D0" w:rsidRPr="00200853" w:rsidRDefault="00A270D7" w:rsidP="00936EE9">
            <w:pPr>
              <w:rPr>
                <w:rFonts w:ascii="Malgun Gothic" w:eastAsia="Malgun Gothic" w:hAnsi="Malgun Gothic"/>
                <w:lang w:val="en-US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건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단열재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,</w:t>
            </w:r>
          </w:p>
        </w:tc>
        <w:tc>
          <w:tcPr>
            <w:tcW w:w="4820" w:type="dxa"/>
          </w:tcPr>
          <w:p w14:paraId="516B261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buildings’ insulation,</w:t>
            </w:r>
          </w:p>
        </w:tc>
        <w:tc>
          <w:tcPr>
            <w:tcW w:w="4960" w:type="dxa"/>
          </w:tcPr>
          <w:p w14:paraId="16A1DF2F" w14:textId="77777777" w:rsidR="00D666D0" w:rsidRPr="00A67F24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construction worker near a building,</w:t>
            </w:r>
          </w:p>
        </w:tc>
      </w:tr>
      <w:tr w:rsidR="00D666D0" w:rsidRPr="005934AB" w14:paraId="36EA8D32" w14:textId="77777777" w:rsidTr="00D666D0">
        <w:tc>
          <w:tcPr>
            <w:tcW w:w="1277" w:type="dxa"/>
          </w:tcPr>
          <w:p w14:paraId="09147AB0" w14:textId="77777777" w:rsidR="00D666D0" w:rsidRPr="00D73E6F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1B373A6" w14:textId="5ED1AAA0" w:rsidR="00D666D0" w:rsidRPr="00200853" w:rsidRDefault="002B6024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>친환경적인 농업 등 친환경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분야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/>
                <w:b/>
                <w:bCs/>
                <w:lang w:val="en-US" w:eastAsia="ko-KR"/>
              </w:rPr>
              <w:t>100</w:t>
            </w:r>
            <w:r w:rsidRPr="00200853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</w:rPr>
              <w:t>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개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창출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지만</w:t>
            </w:r>
          </w:p>
        </w:tc>
        <w:tc>
          <w:tcPr>
            <w:tcW w:w="4820" w:type="dxa"/>
          </w:tcPr>
          <w:p w14:paraId="0C688C9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or sustainable agriculture,</w:t>
            </w:r>
          </w:p>
        </w:tc>
        <w:tc>
          <w:tcPr>
            <w:tcW w:w="4960" w:type="dxa"/>
          </w:tcPr>
          <w:p w14:paraId="21E70654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farmer in a field.</w:t>
            </w:r>
          </w:p>
        </w:tc>
      </w:tr>
      <w:tr w:rsidR="00D666D0" w:rsidRPr="005934AB" w14:paraId="7A3E698B" w14:textId="77777777" w:rsidTr="00D666D0">
        <w:tc>
          <w:tcPr>
            <w:tcW w:w="1277" w:type="dxa"/>
          </w:tcPr>
          <w:p w14:paraId="5F379858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72DC585C" w14:textId="710D44E3" w:rsidR="00D666D0" w:rsidRPr="00200853" w:rsidRDefault="0009461C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화석연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산업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20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명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잃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224CAA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0A36ACF3" w14:textId="77777777" w:rsidR="00D666D0" w:rsidRPr="00936EE9" w:rsidRDefault="00D666D0" w:rsidP="008738BA">
            <w:pPr>
              <w:rPr>
                <w:iCs/>
                <w:lang w:val="en-US"/>
              </w:rPr>
            </w:pPr>
            <w:r w:rsidRPr="00936EE9">
              <w:rPr>
                <w:lang w:val="en-US"/>
              </w:rPr>
              <w:t xml:space="preserve">but </w:t>
            </w:r>
            <w:r w:rsidR="008738BA">
              <w:rPr>
                <w:b/>
                <w:lang w:val="en-US"/>
              </w:rPr>
              <w:t>200 000</w:t>
            </w:r>
            <w:r w:rsidRPr="00936EE9">
              <w:rPr>
                <w:lang w:val="en-US"/>
              </w:rPr>
              <w:t xml:space="preserve"> people could lose their job in the fossil fuel industry.  </w:t>
            </w:r>
          </w:p>
        </w:tc>
        <w:tc>
          <w:tcPr>
            <w:tcW w:w="4960" w:type="dxa"/>
          </w:tcPr>
          <w:p w14:paraId="6E958C90" w14:textId="77777777" w:rsidR="00D666D0" w:rsidRPr="00F14A87" w:rsidRDefault="00D666D0" w:rsidP="00936EE9">
            <w:pPr>
              <w:rPr>
                <w:iCs/>
                <w:lang w:val="en-US"/>
              </w:rPr>
            </w:pPr>
            <w:r w:rsidRPr="00F14A87">
              <w:rPr>
                <w:lang w:val="en-US"/>
              </w:rPr>
              <w:t>Show a coal miner who loses his helmet and tools.</w:t>
            </w:r>
          </w:p>
        </w:tc>
      </w:tr>
      <w:tr w:rsidR="001C6905" w:rsidRPr="005934AB" w14:paraId="24EABFDA" w14:textId="77777777" w:rsidTr="00D666D0">
        <w:tc>
          <w:tcPr>
            <w:tcW w:w="1277" w:type="dxa"/>
          </w:tcPr>
          <w:p w14:paraId="4763F5CD" w14:textId="77777777" w:rsidR="001C6905" w:rsidRPr="00C54C34" w:rsidRDefault="001C6905" w:rsidP="001C6905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0D9A07F" w14:textId="646AA6F3" w:rsidR="001C6905" w:rsidRPr="00200853" w:rsidRDefault="001C6905" w:rsidP="001C6905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일반적으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경제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친환경적이고</w:t>
            </w:r>
            <w:r w:rsidRPr="00200853">
              <w:rPr>
                <w:rFonts w:ascii="Malgun Gothic" w:eastAsia="Malgun Gothic" w:hAnsi="Malgun Gothic"/>
                <w:lang w:eastAsia="ko-KR"/>
              </w:rPr>
              <w:t>,</w:t>
            </w:r>
            <w:r w:rsidR="008B14A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더욱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안전하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오염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세계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변화시킬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잠재력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지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="008B14AD" w:rsidRPr="00200853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</w:p>
        </w:tc>
        <w:tc>
          <w:tcPr>
            <w:tcW w:w="4820" w:type="dxa"/>
          </w:tcPr>
          <w:p w14:paraId="17EF1EFA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 general, all climate policies have the potential to transform the economy into a greener, safer, less polluted world. </w:t>
            </w:r>
          </w:p>
        </w:tc>
        <w:tc>
          <w:tcPr>
            <w:tcW w:w="4960" w:type="dxa"/>
          </w:tcPr>
          <w:p w14:paraId="4B841371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factory / coal power plant, a polluting car and a coal miner, then an arrow, then a wind turbine, a bicycle and a construction worker. </w:t>
            </w:r>
          </w:p>
        </w:tc>
      </w:tr>
      <w:tr w:rsidR="001C6905" w:rsidRPr="005934AB" w14:paraId="11D9E628" w14:textId="77777777" w:rsidTr="00D666D0">
        <w:tc>
          <w:tcPr>
            <w:tcW w:w="1277" w:type="dxa"/>
          </w:tcPr>
          <w:p w14:paraId="5CCED3F4" w14:textId="77777777" w:rsidR="001C6905" w:rsidRPr="00C54C34" w:rsidRDefault="001C6905" w:rsidP="001C6905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5A6159B" w14:textId="02F7BC91" w:rsidR="001C6905" w:rsidRPr="00200853" w:rsidRDefault="001C6905" w:rsidP="001C6905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0A59" w:rsidRPr="00200853">
              <w:rPr>
                <w:rFonts w:ascii="Malgun Gothic" w:eastAsia="Malgun Gothic" w:hAnsi="Malgun Gothic" w:hint="eastAsia"/>
                <w:lang w:eastAsia="ko-KR"/>
              </w:rPr>
              <w:t>친환경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CF674A" w:rsidRPr="00200853">
              <w:rPr>
                <w:rFonts w:ascii="Malgun Gothic" w:eastAsia="Malgun Gothic" w:hAnsi="Malgun Gothic" w:hint="eastAsia"/>
                <w:lang w:eastAsia="ko-KR"/>
              </w:rPr>
              <w:t>전환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단점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지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="00125485" w:rsidRPr="00200853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사람들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 xml:space="preserve">생활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습관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바꾸어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것이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 xml:space="preserve">일부는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심지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직업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바꾸어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>수도 있습니다.</w:t>
            </w:r>
          </w:p>
        </w:tc>
        <w:tc>
          <w:tcPr>
            <w:tcW w:w="4820" w:type="dxa"/>
          </w:tcPr>
          <w:p w14:paraId="4F97863E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This green transformation has some downsides: people will have to change their habits, and some people will even have to change job.</w:t>
            </w:r>
          </w:p>
        </w:tc>
        <w:tc>
          <w:tcPr>
            <w:tcW w:w="4960" w:type="dxa"/>
          </w:tcPr>
          <w:p w14:paraId="0305D570" w14:textId="77777777" w:rsidR="001C6905" w:rsidRPr="00A67F24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coal miner next to the other (but a bit farther away), </w:t>
            </w:r>
          </w:p>
        </w:tc>
      </w:tr>
      <w:tr w:rsidR="00D666D0" w:rsidRPr="002D6C03" w14:paraId="437817E9" w14:textId="77777777" w:rsidTr="00D666D0">
        <w:tc>
          <w:tcPr>
            <w:tcW w:w="1277" w:type="dxa"/>
          </w:tcPr>
          <w:p w14:paraId="6F5F5669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3782EEBC" w14:textId="23E5B090" w:rsidR="00D666D0" w:rsidRPr="00200853" w:rsidRDefault="00F724F5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예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들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315F59">
              <w:rPr>
                <w:rFonts w:ascii="Malgun Gothic" w:eastAsia="Malgun Gothic" w:hAnsi="Malgun Gothic" w:cs="Malgun Gothic" w:hint="eastAsia"/>
                <w:b/>
                <w:bCs/>
                <w:iCs/>
                <w:lang w:val="en-US" w:eastAsia="ko-KR"/>
              </w:rPr>
              <w:t>정유공장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같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오염</w:t>
            </w:r>
            <w:r w:rsidR="007C40D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문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요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줄어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</w:t>
            </w:r>
            <w:r w:rsidR="00512D2C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입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그러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분야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근로자들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곳에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새로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일자리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찾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도록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재교육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옵션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제공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</w:t>
            </w:r>
            <w:r w:rsidR="00CF674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입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0D6E0D" w14:textId="77777777" w:rsidR="00D666D0" w:rsidRPr="002D6C03" w:rsidRDefault="00D666D0" w:rsidP="005934AB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For example, there will be less demand for polluting sectors such as </w:t>
            </w:r>
            <w:r w:rsidR="005934AB">
              <w:rPr>
                <w:b/>
                <w:iCs/>
                <w:lang w:val="en-US"/>
              </w:rPr>
              <w:t>oil refineries</w:t>
            </w:r>
            <w:r w:rsidRPr="002D6C03">
              <w:rPr>
                <w:iCs/>
                <w:lang w:val="en-US"/>
              </w:rPr>
              <w:t>. But re-training options would be offered to workers in these sectors to ensure that they could find a new job elsewhere.</w:t>
            </w:r>
          </w:p>
        </w:tc>
        <w:tc>
          <w:tcPr>
            <w:tcW w:w="4960" w:type="dxa"/>
          </w:tcPr>
          <w:p w14:paraId="5F43B4B3" w14:textId="77777777" w:rsidR="00D666D0" w:rsidRPr="002D6C03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his helmet switches from mining helmet (with lamp) to construction site helmet and his pick-axe switches to a hammer. </w:t>
            </w:r>
            <w:r w:rsidRPr="00A67F24">
              <w:rPr>
                <w:iCs/>
                <w:lang w:val="en-US"/>
              </w:rPr>
              <w:t>(</w:t>
            </w:r>
            <w:proofErr w:type="gramStart"/>
            <w:r w:rsidRPr="00A67F24">
              <w:rPr>
                <w:iCs/>
                <w:lang w:val="en-US"/>
              </w:rPr>
              <w:t>i.e.</w:t>
            </w:r>
            <w:proofErr w:type="gramEnd"/>
            <w:r w:rsidRPr="00A67F24">
              <w:rPr>
                <w:iCs/>
                <w:lang w:val="en-US"/>
              </w:rPr>
              <w:t xml:space="preserve"> the coal miner becomes a construction worker)</w:t>
            </w:r>
          </w:p>
        </w:tc>
      </w:tr>
      <w:tr w:rsidR="00D666D0" w:rsidRPr="00D16592" w14:paraId="589D95C6" w14:textId="77777777" w:rsidTr="00D666D0">
        <w:tc>
          <w:tcPr>
            <w:tcW w:w="1277" w:type="dxa"/>
          </w:tcPr>
          <w:p w14:paraId="713A1A29" w14:textId="77777777" w:rsidR="00D666D0" w:rsidRPr="00D73E6F" w:rsidRDefault="00D666D0" w:rsidP="00E154EA">
            <w:pPr>
              <w:rPr>
                <w:iCs/>
              </w:rPr>
            </w:pPr>
          </w:p>
        </w:tc>
        <w:tc>
          <w:tcPr>
            <w:tcW w:w="4252" w:type="dxa"/>
          </w:tcPr>
          <w:p w14:paraId="5D0A92E6" w14:textId="671126C6" w:rsidR="00D666D0" w:rsidRPr="00200853" w:rsidRDefault="00F724F5" w:rsidP="00E154EA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그리고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2238AE" w:rsidRPr="00200853">
              <w:rPr>
                <w:rFonts w:ascii="Malgun Gothic" w:eastAsia="Malgun Gothic" w:hAnsi="Malgun Gothic" w:hint="eastAsia"/>
                <w:iCs/>
                <w:lang w:eastAsia="ko-KR"/>
              </w:rPr>
              <w:t>친환경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전환은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물론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미래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세대를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위해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더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안전한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세상</w:t>
            </w:r>
            <w:r w:rsidR="00C2548A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을 마련해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뿐만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아니라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오염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줄이는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혜택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가져다</w:t>
            </w:r>
            <w:r w:rsidR="00C2548A" w:rsidRPr="00200853">
              <w:rPr>
                <w:rFonts w:ascii="Malgun Gothic" w:eastAsia="Malgun Gothic" w:hAnsi="Malgun Gothic" w:hint="eastAsia"/>
                <w:iCs/>
                <w:lang w:eastAsia="ko-KR"/>
              </w:rPr>
              <w:t>줄</w:t>
            </w:r>
            <w:proofErr w:type="spellEnd"/>
            <w:r w:rsidR="00C2548A" w:rsidRPr="00200853">
              <w:rPr>
                <w:rFonts w:ascii="Malgun Gothic" w:eastAsia="Malgun Gothic" w:hAnsi="Malgun Gothic" w:hint="eastAsia"/>
                <w:iCs/>
                <w:lang w:eastAsia="ko-KR"/>
              </w:rPr>
              <w:t xml:space="preserve"> 것입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79B27311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nd the green transition also comes with benefits: a safer world for future generations of course, but also less pollution. </w:t>
            </w:r>
          </w:p>
        </w:tc>
        <w:tc>
          <w:tcPr>
            <w:tcW w:w="4960" w:type="dxa"/>
          </w:tcPr>
          <w:p w14:paraId="4DF55A7F" w14:textId="77777777" w:rsidR="00D666D0" w:rsidRDefault="00D666D0" w:rsidP="00E154EA">
            <w:pPr>
              <w:rPr>
                <w:iCs/>
                <w:lang w:val="fr-CH"/>
              </w:rPr>
            </w:pPr>
            <w:proofErr w:type="spellStart"/>
            <w:r>
              <w:rPr>
                <w:iCs/>
                <w:lang w:val="fr-CH"/>
              </w:rPr>
              <w:t>Earth</w:t>
            </w:r>
            <w:proofErr w:type="spellEnd"/>
          </w:p>
        </w:tc>
      </w:tr>
      <w:tr w:rsidR="00D666D0" w:rsidRPr="00D16592" w14:paraId="776BD134" w14:textId="77777777" w:rsidTr="00D666D0">
        <w:tc>
          <w:tcPr>
            <w:tcW w:w="1277" w:type="dxa"/>
          </w:tcPr>
          <w:p w14:paraId="3087AC64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FED3B8A" w14:textId="2C8536B3" w:rsidR="00D666D0" w:rsidRPr="00200853" w:rsidRDefault="00F724F5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그리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4D2B07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이러한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난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정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산층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구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보호하도록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설계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으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2B11F45A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nd climate policies can be designed to protect poor and middle-class households, </w:t>
            </w:r>
          </w:p>
        </w:tc>
        <w:tc>
          <w:tcPr>
            <w:tcW w:w="4960" w:type="dxa"/>
          </w:tcPr>
          <w:p w14:paraId="6AD7E4A7" w14:textId="77777777" w:rsidR="00D666D0" w:rsidRDefault="00D666D0" w:rsidP="00E154EA">
            <w:pPr>
              <w:rPr>
                <w:iCs/>
                <w:lang w:val="fr-CH"/>
              </w:rPr>
            </w:pPr>
            <w:r>
              <w:rPr>
                <w:iCs/>
                <w:lang w:val="fr-CH"/>
              </w:rPr>
              <w:t xml:space="preserve">Blue </w:t>
            </w:r>
            <w:proofErr w:type="spellStart"/>
            <w:r>
              <w:rPr>
                <w:iCs/>
                <w:lang w:val="fr-CH"/>
              </w:rPr>
              <w:t>collars</w:t>
            </w:r>
            <w:proofErr w:type="spellEnd"/>
          </w:p>
        </w:tc>
      </w:tr>
      <w:tr w:rsidR="00D666D0" w:rsidRPr="005934AB" w14:paraId="06D00B82" w14:textId="77777777" w:rsidTr="00D666D0">
        <w:tc>
          <w:tcPr>
            <w:tcW w:w="1277" w:type="dxa"/>
          </w:tcPr>
          <w:p w14:paraId="7E459F83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0056CE2" w14:textId="1301F9FD" w:rsidR="00D666D0" w:rsidRPr="00200853" w:rsidRDefault="00E27E9F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>현금지원으로 더 많은 소득을 얻을 수도 있고,</w:t>
            </w:r>
          </w:p>
        </w:tc>
        <w:tc>
          <w:tcPr>
            <w:tcW w:w="4820" w:type="dxa"/>
          </w:tcPr>
          <w:p w14:paraId="7B2F0386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s they can have more income with the carbon tax with cash transfers, </w:t>
            </w:r>
          </w:p>
        </w:tc>
        <w:tc>
          <w:tcPr>
            <w:tcW w:w="4960" w:type="dxa"/>
          </w:tcPr>
          <w:p w14:paraId="55A71B52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with cash and more cash</w:t>
            </w:r>
          </w:p>
        </w:tc>
      </w:tr>
      <w:tr w:rsidR="00D666D0" w:rsidRPr="00F14A87" w14:paraId="7F60FEE1" w14:textId="77777777" w:rsidTr="00D666D0">
        <w:tc>
          <w:tcPr>
            <w:tcW w:w="1277" w:type="dxa"/>
          </w:tcPr>
          <w:p w14:paraId="76563139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3AB3DFB" w14:textId="4B5E1324" w:rsidR="00D666D0" w:rsidRPr="00200853" w:rsidRDefault="004C5A77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 xml:space="preserve">이러한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녹색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인프라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프로그램으로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더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많은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일자리를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얻을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습니다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B75C423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nd more jobs with a green infrastructure program.</w:t>
            </w:r>
          </w:p>
        </w:tc>
        <w:tc>
          <w:tcPr>
            <w:tcW w:w="4960" w:type="dxa"/>
          </w:tcPr>
          <w:p w14:paraId="2FF25985" w14:textId="77777777" w:rsidR="00D666D0" w:rsidRDefault="00D666D0" w:rsidP="00E154EA">
            <w:pPr>
              <w:rPr>
                <w:iCs/>
                <w:lang w:val="fr-CH"/>
              </w:rPr>
            </w:pPr>
            <w:proofErr w:type="gramStart"/>
            <w:r>
              <w:rPr>
                <w:iCs/>
                <w:lang w:val="fr-CH"/>
              </w:rPr>
              <w:t>and</w:t>
            </w:r>
            <w:proofErr w:type="gramEnd"/>
            <w:r>
              <w:rPr>
                <w:iCs/>
                <w:lang w:val="fr-CH"/>
              </w:rPr>
              <w:t xml:space="preserve"> more of </w:t>
            </w:r>
            <w:proofErr w:type="spellStart"/>
            <w:r>
              <w:rPr>
                <w:iCs/>
                <w:lang w:val="fr-CH"/>
              </w:rPr>
              <w:t>them</w:t>
            </w:r>
            <w:proofErr w:type="spellEnd"/>
          </w:p>
        </w:tc>
      </w:tr>
      <w:tr w:rsidR="00D666D0" w:rsidRPr="00E154EA" w14:paraId="5A145D3D" w14:textId="77777777" w:rsidTr="00D666D0">
        <w:tc>
          <w:tcPr>
            <w:tcW w:w="1277" w:type="dxa"/>
          </w:tcPr>
          <w:p w14:paraId="471F0D73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D53DD9B" w14:textId="67F0B381" w:rsidR="00D666D0" w:rsidRPr="00200853" w:rsidRDefault="000956ED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우리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요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초점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맞춰왔지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65693B34" w14:textId="77777777" w:rsidR="00D666D0" w:rsidRDefault="00D666D0" w:rsidP="00E154EA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We have focused on three important policies, but many others would be useful to fight climate change,</w:t>
            </w:r>
          </w:p>
        </w:tc>
        <w:tc>
          <w:tcPr>
            <w:tcW w:w="4960" w:type="dxa"/>
          </w:tcPr>
          <w:p w14:paraId="11112710" w14:textId="77777777" w:rsidR="00D666D0" w:rsidRPr="00E154EA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Show three policies</w:t>
            </w:r>
          </w:p>
        </w:tc>
      </w:tr>
      <w:tr w:rsidR="00D666D0" w:rsidRPr="005934AB" w14:paraId="05968D5C" w14:textId="77777777" w:rsidTr="00D666D0">
        <w:tc>
          <w:tcPr>
            <w:tcW w:w="1277" w:type="dxa"/>
          </w:tcPr>
          <w:p w14:paraId="5A49D17D" w14:textId="77777777" w:rsidR="00D666D0" w:rsidRPr="00E154EA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CF68A91" w14:textId="5C45E4CE" w:rsidR="00D666D0" w:rsidRPr="00200853" w:rsidRDefault="005D35D8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녹색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술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연구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자금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지원,</w:t>
            </w:r>
          </w:p>
        </w:tc>
        <w:tc>
          <w:tcPr>
            <w:tcW w:w="4820" w:type="dxa"/>
          </w:tcPr>
          <w:p w14:paraId="792EB490" w14:textId="77777777" w:rsidR="00D666D0" w:rsidRPr="00F14A87" w:rsidRDefault="00D666D0" w:rsidP="00447CED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cluding funding research into green technologies, </w:t>
            </w:r>
          </w:p>
        </w:tc>
        <w:tc>
          <w:tcPr>
            <w:tcW w:w="4960" w:type="dxa"/>
          </w:tcPr>
          <w:p w14:paraId="0FD1FAFE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green light bulb, </w:t>
            </w:r>
          </w:p>
        </w:tc>
      </w:tr>
      <w:tr w:rsidR="00D666D0" w:rsidRPr="005934AB" w14:paraId="69C6BC1F" w14:textId="77777777" w:rsidTr="00D666D0">
        <w:tc>
          <w:tcPr>
            <w:tcW w:w="1277" w:type="dxa"/>
          </w:tcPr>
          <w:p w14:paraId="7BB9C6E7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21108CDF" w14:textId="316F8C39" w:rsidR="00D666D0" w:rsidRPr="00200853" w:rsidRDefault="005D35D8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>건물의 단열 보조금 지원,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2F911B8" w14:textId="77777777" w:rsidR="00D666D0" w:rsidRPr="00F14A87" w:rsidRDefault="00D666D0" w:rsidP="00F14A87">
            <w:pPr>
              <w:rPr>
                <w:iCs/>
                <w:lang w:val="en-US"/>
              </w:rPr>
            </w:pPr>
            <w:proofErr w:type="spellStart"/>
            <w:r w:rsidRPr="002D6C03">
              <w:rPr>
                <w:iCs/>
                <w:lang w:val="en-US"/>
              </w:rPr>
              <w:t>subsidising</w:t>
            </w:r>
            <w:proofErr w:type="spellEnd"/>
            <w:r w:rsidRPr="002D6C03">
              <w:rPr>
                <w:iCs/>
                <w:lang w:val="en-US"/>
              </w:rPr>
              <w:t xml:space="preserve"> the insulation of buildings,</w:t>
            </w:r>
          </w:p>
        </w:tc>
        <w:tc>
          <w:tcPr>
            <w:tcW w:w="4960" w:type="dxa"/>
          </w:tcPr>
          <w:p w14:paraId="782976FD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construction to repair a roof,</w:t>
            </w:r>
          </w:p>
        </w:tc>
      </w:tr>
      <w:tr w:rsidR="00D666D0" w:rsidRPr="00B22837" w14:paraId="6CC58A30" w14:textId="77777777" w:rsidTr="00D666D0">
        <w:tc>
          <w:tcPr>
            <w:tcW w:w="1277" w:type="dxa"/>
          </w:tcPr>
          <w:p w14:paraId="082BE6FA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1748C603" w14:textId="39E4783E" w:rsidR="00D666D0" w:rsidRPr="00200853" w:rsidRDefault="000163F1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삼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벌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단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등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변화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처하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많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들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유용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입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DE1159D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or stopping deforestation.</w:t>
            </w:r>
          </w:p>
        </w:tc>
        <w:tc>
          <w:tcPr>
            <w:tcW w:w="4960" w:type="dxa"/>
          </w:tcPr>
          <w:p w14:paraId="1F070E8A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and a growing tree.</w:t>
            </w:r>
          </w:p>
        </w:tc>
      </w:tr>
      <w:tr w:rsidR="00D666D0" w:rsidRPr="00F14A87" w14:paraId="13FA1B86" w14:textId="77777777" w:rsidTr="00D666D0">
        <w:tc>
          <w:tcPr>
            <w:tcW w:w="1277" w:type="dxa"/>
          </w:tcPr>
          <w:p w14:paraId="71534D45" w14:textId="77777777" w:rsidR="00D666D0" w:rsidRPr="00B22837" w:rsidRDefault="00D666D0" w:rsidP="00F14A87">
            <w:pPr>
              <w:rPr>
                <w:iCs/>
              </w:rPr>
            </w:pPr>
          </w:p>
        </w:tc>
        <w:tc>
          <w:tcPr>
            <w:tcW w:w="4252" w:type="dxa"/>
          </w:tcPr>
          <w:p w14:paraId="23C83765" w14:textId="7B79B327" w:rsidR="00D666D0" w:rsidRPr="00200853" w:rsidRDefault="00D33D1F" w:rsidP="00F14A87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변화를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막으려면</w:t>
            </w:r>
            <w:r w:rsidR="007723C8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아마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7723C8" w:rsidRPr="00200853">
              <w:rPr>
                <w:rFonts w:ascii="Malgun Gothic" w:eastAsia="Malgun Gothic" w:hAnsi="Malgun Gothic" w:hint="eastAsia"/>
                <w:iCs/>
                <w:lang w:eastAsia="ko-KR"/>
              </w:rPr>
              <w:t>이러한 모든 것들을 함께 해결해야 할 것입니다.</w:t>
            </w:r>
          </w:p>
        </w:tc>
        <w:tc>
          <w:tcPr>
            <w:tcW w:w="4820" w:type="dxa"/>
          </w:tcPr>
          <w:p w14:paraId="5301E3C0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F14A87">
              <w:rPr>
                <w:iCs/>
                <w:lang w:val="en-US"/>
              </w:rPr>
              <w:t>To stop climate change, we probably need all of them together.</w:t>
            </w:r>
          </w:p>
        </w:tc>
        <w:tc>
          <w:tcPr>
            <w:tcW w:w="4960" w:type="dxa"/>
          </w:tcPr>
          <w:p w14:paraId="0A8B1039" w14:textId="77777777" w:rsidR="00D666D0" w:rsidRPr="00F14A87" w:rsidRDefault="00D666D0" w:rsidP="00F14A8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ll policies together.</w:t>
            </w:r>
          </w:p>
        </w:tc>
      </w:tr>
    </w:tbl>
    <w:p w14:paraId="7CFE9BB9" w14:textId="77777777" w:rsidR="00366F30" w:rsidRPr="00F14A87" w:rsidRDefault="00366F30" w:rsidP="00366F30">
      <w:pPr>
        <w:rPr>
          <w:lang w:val="en-US"/>
        </w:rPr>
      </w:pPr>
    </w:p>
    <w:p w14:paraId="4EA90350" w14:textId="77777777" w:rsidR="00366F30" w:rsidRDefault="00366F30" w:rsidP="00366F30">
      <w:pPr>
        <w:rPr>
          <w:lang w:val="en-US"/>
        </w:rPr>
      </w:pPr>
    </w:p>
    <w:p w14:paraId="44F0FEAF" w14:textId="77777777" w:rsidR="008738BA" w:rsidRPr="00F14A87" w:rsidRDefault="008738BA" w:rsidP="00366F30">
      <w:pPr>
        <w:rPr>
          <w:lang w:val="en-US"/>
        </w:rPr>
      </w:pPr>
    </w:p>
    <w:p w14:paraId="6C676B9E" w14:textId="77777777" w:rsidR="00366F30" w:rsidRDefault="00366F30" w:rsidP="00366F30">
      <w:pPr>
        <w:spacing w:after="0"/>
        <w:jc w:val="center"/>
        <w:rPr>
          <w:b/>
          <w:lang w:val="de-DE"/>
        </w:rPr>
      </w:pPr>
      <w:r>
        <w:rPr>
          <w:b/>
          <w:lang w:val="de-DE"/>
        </w:rPr>
        <w:t xml:space="preserve">Climate Video Script </w:t>
      </w:r>
    </w:p>
    <w:p w14:paraId="569889C1" w14:textId="77777777" w:rsidR="00366F30" w:rsidRDefault="00366F30" w:rsidP="00366F30"/>
    <w:tbl>
      <w:tblPr>
        <w:tblStyle w:val="TableGrid"/>
        <w:tblW w:w="15309" w:type="dxa"/>
        <w:tblInd w:w="-572" w:type="dxa"/>
        <w:tblLook w:val="04A0" w:firstRow="1" w:lastRow="0" w:firstColumn="1" w:lastColumn="0" w:noHBand="0" w:noVBand="1"/>
      </w:tblPr>
      <w:tblGrid>
        <w:gridCol w:w="1239"/>
        <w:gridCol w:w="4431"/>
        <w:gridCol w:w="4962"/>
        <w:gridCol w:w="4677"/>
      </w:tblGrid>
      <w:tr w:rsidR="00D666D0" w14:paraId="48900A36" w14:textId="77777777" w:rsidTr="00D666D0">
        <w:tc>
          <w:tcPr>
            <w:tcW w:w="1239" w:type="dxa"/>
          </w:tcPr>
          <w:p w14:paraId="34E9869C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431" w:type="dxa"/>
          </w:tcPr>
          <w:p w14:paraId="7DDDCBCF" w14:textId="77777777" w:rsidR="00D666D0" w:rsidRPr="001C08BA" w:rsidRDefault="008738BA" w:rsidP="00715720">
            <w:pPr>
              <w:jc w:val="both"/>
              <w:rPr>
                <w:rFonts w:ascii="Malgun Gothic" w:eastAsia="Malgun Gothic" w:hAnsi="Malgun Gothic"/>
                <w:b/>
              </w:rPr>
            </w:pPr>
            <w:proofErr w:type="spellStart"/>
            <w:r w:rsidRPr="001C08BA">
              <w:rPr>
                <w:rFonts w:ascii="Malgun Gothic" w:eastAsia="Malgun Gothic" w:hAnsi="Malgun Gothic"/>
                <w:b/>
              </w:rPr>
              <w:t>Korean</w:t>
            </w:r>
            <w:proofErr w:type="spellEnd"/>
          </w:p>
        </w:tc>
        <w:tc>
          <w:tcPr>
            <w:tcW w:w="4962" w:type="dxa"/>
          </w:tcPr>
          <w:p w14:paraId="40E0CCCB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677" w:type="dxa"/>
          </w:tcPr>
          <w:p w14:paraId="0B1D66AF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01F90060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5934AB" w14:paraId="0A2495BC" w14:textId="77777777" w:rsidTr="00D666D0">
        <w:tc>
          <w:tcPr>
            <w:tcW w:w="1239" w:type="dxa"/>
          </w:tcPr>
          <w:p w14:paraId="58E4A152" w14:textId="77777777" w:rsidR="00D666D0" w:rsidRDefault="00D666D0" w:rsidP="00F14A87">
            <w:pPr>
              <w:jc w:val="both"/>
              <w:rPr>
                <w:b/>
              </w:rPr>
            </w:pPr>
          </w:p>
        </w:tc>
        <w:tc>
          <w:tcPr>
            <w:tcW w:w="4431" w:type="dxa"/>
          </w:tcPr>
          <w:p w14:paraId="560DA041" w14:textId="27ED14DC" w:rsidR="00D666D0" w:rsidRPr="001C08BA" w:rsidRDefault="00386031" w:rsidP="00F14A87">
            <w:pPr>
              <w:jc w:val="both"/>
              <w:rPr>
                <w:rFonts w:ascii="Malgun Gothic" w:eastAsia="Malgun Gothic" w:hAnsi="Malgun Gothic"/>
                <w:bCs/>
                <w:lang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지난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수십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년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동안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인간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석탄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가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석유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같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화석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연료를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점점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더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많이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="00977E2A" w:rsidRPr="001C08BA">
              <w:rPr>
                <w:rFonts w:ascii="Malgun Gothic" w:eastAsia="Malgun Gothic" w:hAnsi="Malgun Gothic" w:hint="eastAsia"/>
                <w:bCs/>
                <w:lang w:eastAsia="ko-KR"/>
              </w:rPr>
              <w:t>소비하여 왔습니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화석연료를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태우면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이산화탄소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대기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중으로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방출</w:t>
            </w:r>
            <w:r w:rsidR="00977E2A"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됩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>.</w:t>
            </w:r>
          </w:p>
        </w:tc>
        <w:tc>
          <w:tcPr>
            <w:tcW w:w="4962" w:type="dxa"/>
          </w:tcPr>
          <w:p w14:paraId="63C9B2CE" w14:textId="77777777" w:rsidR="00D666D0" w:rsidRPr="00434A19" w:rsidRDefault="00D666D0" w:rsidP="007466CD">
            <w:pPr>
              <w:jc w:val="both"/>
              <w:rPr>
                <w:b/>
                <w:lang w:val="en-US"/>
              </w:rPr>
            </w:pPr>
            <w:r w:rsidRPr="00434A19">
              <w:rPr>
                <w:lang w:val="en-US"/>
              </w:rPr>
              <w:t>O</w:t>
            </w:r>
            <w:r>
              <w:rPr>
                <w:lang w:val="en-US"/>
              </w:rPr>
              <w:t>ver</w:t>
            </w:r>
            <w:r w:rsidRPr="00A25BA6">
              <w:rPr>
                <w:lang w:val="en-US"/>
              </w:rPr>
              <w:t xml:space="preserve"> the past decades, humans have been </w:t>
            </w:r>
            <w:r>
              <w:rPr>
                <w:lang w:val="en-US"/>
              </w:rPr>
              <w:t>burning</w:t>
            </w:r>
            <w:r w:rsidRPr="00A25BA6">
              <w:rPr>
                <w:lang w:val="en-US"/>
              </w:rPr>
              <w:t xml:space="preserve"> more and more fossil fuels like coal, gas or oil. </w:t>
            </w:r>
            <w:r w:rsidRPr="00434A19">
              <w:rPr>
                <w:lang w:val="en-US"/>
              </w:rPr>
              <w:t>Burning fossil fuels releases CO</w:t>
            </w:r>
            <w:r w:rsidRPr="00434A19">
              <w:rPr>
                <w:vertAlign w:val="subscript"/>
                <w:lang w:val="en-US"/>
              </w:rPr>
              <w:t>2</w:t>
            </w:r>
            <w:r w:rsidRPr="00434A19">
              <w:rPr>
                <w:lang w:val="en-US"/>
              </w:rPr>
              <w:t xml:space="preserve"> in</w:t>
            </w:r>
            <w:r>
              <w:rPr>
                <w:lang w:val="en-US"/>
              </w:rPr>
              <w:t>to</w:t>
            </w:r>
            <w:r w:rsidRPr="00434A19">
              <w:rPr>
                <w:lang w:val="en-US"/>
              </w:rPr>
              <w:t xml:space="preserve"> the atmosphere.</w:t>
            </w:r>
          </w:p>
        </w:tc>
        <w:tc>
          <w:tcPr>
            <w:tcW w:w="4677" w:type="dxa"/>
          </w:tcPr>
          <w:p w14:paraId="4BDD76D5" w14:textId="77777777" w:rsidR="00D666D0" w:rsidRPr="00872916" w:rsidRDefault="00D666D0" w:rsidP="002D6C03">
            <w:pPr>
              <w:rPr>
                <w:lang w:val="en-US"/>
              </w:rPr>
            </w:pPr>
            <w:r w:rsidRPr="00872916">
              <w:rPr>
                <w:lang w:val="en-US"/>
              </w:rPr>
              <w:t>Graph (if possible, animated) of historic CO</w:t>
            </w:r>
            <w:r w:rsidRPr="00872916">
              <w:rPr>
                <w:vertAlign w:val="subscript"/>
                <w:lang w:val="en-US"/>
              </w:rPr>
              <w:t>2</w:t>
            </w:r>
            <w:r w:rsidRPr="00872916">
              <w:rPr>
                <w:lang w:val="en-US"/>
              </w:rPr>
              <w:t xml:space="preserve"> concentration, next to polluting cars (cars with smoke), planes, and coal power plants / factories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</w:t>
            </w:r>
            <w:hyperlink r:id="rId7">
              <w:r w:rsidRPr="00872916">
                <w:rPr>
                  <w:rStyle w:val="Hyperlink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5934AB" w14:paraId="694D24C3" w14:textId="77777777" w:rsidTr="00D666D0">
        <w:trPr>
          <w:trHeight w:val="538"/>
        </w:trPr>
        <w:tc>
          <w:tcPr>
            <w:tcW w:w="1239" w:type="dxa"/>
          </w:tcPr>
          <w:p w14:paraId="3891044C" w14:textId="77777777" w:rsidR="00386031" w:rsidRPr="00C54C34" w:rsidRDefault="00386031" w:rsidP="00386031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2E5E9786" w14:textId="297BD923" w:rsidR="00386031" w:rsidRPr="001C08BA" w:rsidRDefault="00386031" w:rsidP="00386031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오늘날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대기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중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이산화탄소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농도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지난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80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만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동안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어느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시</w:t>
            </w:r>
            <w:r w:rsidR="005D65AB" w:rsidRPr="001C08BA">
              <w:rPr>
                <w:rFonts w:ascii="Malgun Gothic" w:eastAsia="Malgun Gothic" w:hAnsi="Malgun Gothic" w:cs="Malgun Gothic" w:hint="eastAsia"/>
                <w:lang w:eastAsia="ko-KR"/>
              </w:rPr>
              <w:t>기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보다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높습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. </w:t>
            </w:r>
          </w:p>
        </w:tc>
        <w:tc>
          <w:tcPr>
            <w:tcW w:w="4962" w:type="dxa"/>
          </w:tcPr>
          <w:p w14:paraId="7DE7C731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Today, the concentration of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in the atmosphere is higher than </w:t>
            </w:r>
            <w:r>
              <w:rPr>
                <w:lang w:val="en-US"/>
              </w:rPr>
              <w:t xml:space="preserve">at </w:t>
            </w:r>
            <w:r w:rsidRPr="00A25BA6">
              <w:rPr>
                <w:lang w:val="en-US"/>
              </w:rPr>
              <w:t>any</w:t>
            </w:r>
            <w:r>
              <w:rPr>
                <w:lang w:val="en-US"/>
              </w:rPr>
              <w:t xml:space="preserve"> point in</w:t>
            </w:r>
            <w:r w:rsidRPr="00A25BA6">
              <w:rPr>
                <w:lang w:val="en-US"/>
              </w:rPr>
              <w:t xml:space="preserve"> time over the last 800,000 years. </w:t>
            </w:r>
          </w:p>
        </w:tc>
        <w:tc>
          <w:tcPr>
            <w:tcW w:w="4677" w:type="dxa"/>
          </w:tcPr>
          <w:p w14:paraId="3FD1A8FF" w14:textId="77777777" w:rsidR="00386031" w:rsidRPr="00872916" w:rsidRDefault="00386031" w:rsidP="00386031">
            <w:pPr>
              <w:rPr>
                <w:lang w:val="en-US"/>
              </w:rPr>
            </w:pPr>
            <w:proofErr w:type="spellStart"/>
            <w:r w:rsidRPr="00872916">
              <w:rPr>
                <w:lang w:val="en-US"/>
              </w:rPr>
              <w:t>Unzoom</w:t>
            </w:r>
            <w:proofErr w:type="spellEnd"/>
            <w:r w:rsidRPr="00872916">
              <w:rPr>
                <w:lang w:val="en-US"/>
              </w:rPr>
              <w:t xml:space="preserve"> to show graph of concentration over 800,000 years</w:t>
            </w:r>
          </w:p>
        </w:tc>
      </w:tr>
      <w:tr w:rsidR="00386031" w:rsidRPr="005934AB" w14:paraId="7624129A" w14:textId="77777777" w:rsidTr="00D666D0">
        <w:trPr>
          <w:trHeight w:val="536"/>
        </w:trPr>
        <w:tc>
          <w:tcPr>
            <w:tcW w:w="1239" w:type="dxa"/>
          </w:tcPr>
          <w:p w14:paraId="4F883CC8" w14:textId="77777777" w:rsidR="00386031" w:rsidRPr="00C54C34" w:rsidRDefault="00386031" w:rsidP="00386031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3890ACBC" w14:textId="47F43F70" w:rsidR="00386031" w:rsidRPr="001C08BA" w:rsidRDefault="00386031" w:rsidP="00386031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그리고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이산화탄소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같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온실가스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농도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지구온도를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높입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213F673D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And it’s the concentration of greenhouse gases like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that drives global temperature.</w:t>
            </w:r>
          </w:p>
        </w:tc>
        <w:tc>
          <w:tcPr>
            <w:tcW w:w="4677" w:type="dxa"/>
          </w:tcPr>
          <w:p w14:paraId="186858D1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Show graph of temperatures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</w:t>
            </w:r>
            <w:hyperlink r:id="rId8">
              <w:r w:rsidRPr="00872916">
                <w:rPr>
                  <w:rStyle w:val="Hyperlink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5934AB" w14:paraId="1A1F7817" w14:textId="77777777" w:rsidTr="00D666D0">
        <w:tc>
          <w:tcPr>
            <w:tcW w:w="1239" w:type="dxa"/>
          </w:tcPr>
          <w:p w14:paraId="60EAA57D" w14:textId="77777777" w:rsidR="00386031" w:rsidRPr="00C54C34" w:rsidRDefault="00386031" w:rsidP="00386031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24DB9CE1" w14:textId="1F89D0CC" w:rsidR="00386031" w:rsidRPr="001C08BA" w:rsidRDefault="00386031" w:rsidP="00386031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과학자들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인간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활동으로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5D65AB" w:rsidRPr="001C08BA">
              <w:rPr>
                <w:rFonts w:ascii="Malgun Gothic" w:eastAsia="Malgun Gothic" w:hAnsi="Malgun Gothic" w:hint="eastAsia"/>
                <w:lang w:eastAsia="ko-KR"/>
              </w:rPr>
              <w:t xml:space="preserve">대기 중에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방출되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온실가스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축적이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변화를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일으킨다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데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동의</w:t>
            </w:r>
            <w:r w:rsidR="005D65AB" w:rsidRPr="001C08BA">
              <w:rPr>
                <w:rFonts w:ascii="Malgun Gothic" w:eastAsia="Malgun Gothic" w:hAnsi="Malgun Gothic" w:cs="Malgun Gothic" w:hint="eastAsia"/>
                <w:lang w:eastAsia="ko-KR"/>
              </w:rPr>
              <w:t>하고 있습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181E2FDE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Climate scientists agree: the build-up of greenhouse gases released by human activity in the atmosphere causes climate change.</w:t>
            </w:r>
          </w:p>
        </w:tc>
        <w:tc>
          <w:tcPr>
            <w:tcW w:w="4677" w:type="dxa"/>
          </w:tcPr>
          <w:p w14:paraId="591F201A" w14:textId="77777777" w:rsidR="00386031" w:rsidRPr="00872916" w:rsidRDefault="00386031" w:rsidP="00386031">
            <w:pPr>
              <w:rPr>
                <w:lang w:val="en-US"/>
              </w:rPr>
            </w:pPr>
          </w:p>
        </w:tc>
      </w:tr>
      <w:tr w:rsidR="00386031" w:rsidRPr="005934AB" w14:paraId="7F37499D" w14:textId="77777777" w:rsidTr="00D666D0">
        <w:tc>
          <w:tcPr>
            <w:tcW w:w="1239" w:type="dxa"/>
          </w:tcPr>
          <w:p w14:paraId="444EBA62" w14:textId="77777777" w:rsidR="00386031" w:rsidRPr="00C54C34" w:rsidRDefault="00386031" w:rsidP="00386031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1B512C01" w14:textId="17E840AB" w:rsidR="00386031" w:rsidRPr="001C08BA" w:rsidRDefault="005D65AB" w:rsidP="00386031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 xml:space="preserve">우리는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화석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연료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 xml:space="preserve"> 소비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로부터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빠르게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벗어날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있고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2°C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이하의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지구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온난화를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억제할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1411D325" w14:textId="77777777" w:rsidR="00386031" w:rsidRPr="00A25BA6" w:rsidRDefault="00386031" w:rsidP="00386031">
            <w:pPr>
              <w:rPr>
                <w:lang w:val="en-US"/>
              </w:rPr>
            </w:pPr>
            <w:r w:rsidRPr="00A25BA6">
              <w:rPr>
                <w:lang w:val="en-US"/>
              </w:rPr>
              <w:t>A rapid transition away from fossil fuels is possible and coul</w:t>
            </w:r>
            <w:r>
              <w:rPr>
                <w:lang w:val="en-US"/>
              </w:rPr>
              <w:t xml:space="preserve">d contain global warming below </w:t>
            </w:r>
            <w:r w:rsidRPr="00A25BA6">
              <w:rPr>
                <w:lang w:val="en-US"/>
              </w:rPr>
              <w:t>2°C.</w:t>
            </w:r>
          </w:p>
        </w:tc>
        <w:tc>
          <w:tcPr>
            <w:tcW w:w="4677" w:type="dxa"/>
          </w:tcPr>
          <w:p w14:paraId="0ADDEF70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Extends graph of temperatures with 2°C scenario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the figure below), and some </w:t>
            </w:r>
            <w:proofErr w:type="spellStart"/>
            <w:r w:rsidRPr="00872916">
              <w:rPr>
                <w:lang w:val="en-US"/>
              </w:rPr>
              <w:t>windpanels</w:t>
            </w:r>
            <w:proofErr w:type="spellEnd"/>
            <w:r w:rsidRPr="00872916">
              <w:rPr>
                <w:lang w:val="en-US"/>
              </w:rPr>
              <w:t xml:space="preserve"> and trees on the side</w:t>
            </w:r>
          </w:p>
        </w:tc>
      </w:tr>
      <w:tr w:rsidR="00D666D0" w:rsidRPr="005934AB" w14:paraId="4CAFBFCF" w14:textId="77777777" w:rsidTr="00D666D0">
        <w:tc>
          <w:tcPr>
            <w:tcW w:w="1239" w:type="dxa"/>
          </w:tcPr>
          <w:p w14:paraId="07101981" w14:textId="77777777" w:rsidR="00D666D0" w:rsidRPr="00C54C34" w:rsidRDefault="00D666D0" w:rsidP="00F14A87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0FAF1AF2" w14:textId="5872D6C3" w:rsidR="00D666D0" w:rsidRPr="001C08BA" w:rsidRDefault="003847C1" w:rsidP="00F14A87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하지만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온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가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배출량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현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E57EAF" w:rsidRPr="001C08BA">
              <w:rPr>
                <w:rFonts w:ascii="Malgun Gothic" w:eastAsia="Malgun Gothic" w:hAnsi="Malgun Gothic" w:hint="eastAsia"/>
                <w:lang w:val="en-US" w:eastAsia="ko-KR"/>
              </w:rPr>
              <w:t>수준으로</w:t>
            </w:r>
            <w:r w:rsidR="00F76AF3">
              <w:rPr>
                <w:rFonts w:ascii="Malgun Gothic" w:eastAsia="Malgun Gothic" w:hAnsi="Malgun Gothic" w:hint="eastAsia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라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지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평균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온난화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2100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년에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4°C, 2200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년에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7°C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될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것입니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4BA9686A" w14:textId="77777777" w:rsidR="00D666D0" w:rsidRPr="00A25BA6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t>But if greenhouse gas emissions continue on their current trend, the a</w:t>
            </w:r>
            <w:r>
              <w:rPr>
                <w:lang w:val="en-US"/>
              </w:rPr>
              <w:t>verage global warming will be 4°C</w:t>
            </w:r>
            <w:r w:rsidRPr="00A25BA6">
              <w:rPr>
                <w:lang w:val="en-US"/>
              </w:rPr>
              <w:t xml:space="preserve"> in 2100</w:t>
            </w:r>
            <w:r>
              <w:rPr>
                <w:lang w:val="en-US"/>
              </w:rPr>
              <w:t xml:space="preserve"> and 7°C</w:t>
            </w:r>
            <w:r w:rsidRPr="00A25BA6">
              <w:rPr>
                <w:lang w:val="en-US"/>
              </w:rPr>
              <w:t xml:space="preserve"> in 2200. </w:t>
            </w:r>
          </w:p>
        </w:tc>
        <w:tc>
          <w:tcPr>
            <w:tcW w:w="4677" w:type="dxa"/>
          </w:tcPr>
          <w:p w14:paraId="3D1794AF" w14:textId="77777777" w:rsidR="00D666D0" w:rsidRPr="00872916" w:rsidRDefault="00D666D0" w:rsidP="00F14A87">
            <w:pPr>
              <w:rPr>
                <w:lang w:val="en-US"/>
              </w:rPr>
            </w:pPr>
            <w:r w:rsidRPr="00872916">
              <w:rPr>
                <w:lang w:val="en-US"/>
              </w:rPr>
              <w:t>Keep previous graph but adds a +4°C scenario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the figure below), and on the side now there is a polluting car and a coal power plant / factory</w:t>
            </w:r>
          </w:p>
        </w:tc>
      </w:tr>
      <w:tr w:rsidR="00D666D0" w:rsidRPr="002D6C03" w14:paraId="65D52AD5" w14:textId="77777777" w:rsidTr="00D666D0">
        <w:tc>
          <w:tcPr>
            <w:tcW w:w="1239" w:type="dxa"/>
          </w:tcPr>
          <w:p w14:paraId="0D5E57EC" w14:textId="77777777" w:rsidR="00D666D0" w:rsidRPr="00C54C34" w:rsidRDefault="00D666D0" w:rsidP="00F14A87">
            <w:pPr>
              <w:rPr>
                <w:b/>
                <w:i/>
                <w:iCs/>
                <w:lang w:val="en-US"/>
              </w:rPr>
            </w:pPr>
          </w:p>
        </w:tc>
        <w:tc>
          <w:tcPr>
            <w:tcW w:w="4431" w:type="dxa"/>
          </w:tcPr>
          <w:p w14:paraId="7476F3E2" w14:textId="77777777" w:rsidR="00D666D0" w:rsidRPr="001C08BA" w:rsidRDefault="00680A23" w:rsidP="00F14A87">
            <w:p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이것이 먼 훗날의 일로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보일지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모르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나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기후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변화는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우리가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살고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는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곳에서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미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우리에게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영향을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미치고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습니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  <w:p w14:paraId="775FA58A" w14:textId="311F35BC" w:rsidR="001E2231" w:rsidRPr="001C08BA" w:rsidRDefault="001E2231" w:rsidP="001E2231">
            <w:pPr>
              <w:pStyle w:val="ListParagraph"/>
              <w:numPr>
                <w:ilvl w:val="0"/>
                <w:numId w:val="4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</w:p>
        </w:tc>
        <w:tc>
          <w:tcPr>
            <w:tcW w:w="4962" w:type="dxa"/>
          </w:tcPr>
          <w:p w14:paraId="2B5E90CD" w14:textId="77777777" w:rsidR="00D666D0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t>This may seem far away, but</w:t>
            </w:r>
            <w:r>
              <w:rPr>
                <w:lang w:val="en-US"/>
              </w:rPr>
              <w:t xml:space="preserve"> climate change is already affecting us right now in the places where we live.</w:t>
            </w:r>
            <w:r w:rsidRPr="00A25BA6">
              <w:rPr>
                <w:lang w:val="en-US"/>
              </w:rPr>
              <w:t xml:space="preserve"> </w:t>
            </w:r>
          </w:p>
          <w:p w14:paraId="65E5D114" w14:textId="77777777" w:rsidR="00D666D0" w:rsidRPr="00141C9B" w:rsidRDefault="00D666D0" w:rsidP="00F14A87">
            <w:pPr>
              <w:rPr>
                <w:i/>
                <w:lang w:val="en-US"/>
              </w:rPr>
            </w:pPr>
            <w:r>
              <w:rPr>
                <w:lang w:val="en-US"/>
              </w:rPr>
              <w:t xml:space="preserve">    - </w:t>
            </w:r>
          </w:p>
        </w:tc>
        <w:tc>
          <w:tcPr>
            <w:tcW w:w="4677" w:type="dxa"/>
          </w:tcPr>
          <w:p w14:paraId="3C92C67B" w14:textId="77777777" w:rsidR="00D666D0" w:rsidRPr="00F14A87" w:rsidRDefault="00D666D0" w:rsidP="00F14A87">
            <w:pPr>
              <w:rPr>
                <w:b/>
                <w:iCs/>
                <w:lang w:val="en-US"/>
              </w:rPr>
            </w:pPr>
          </w:p>
        </w:tc>
      </w:tr>
      <w:tr w:rsidR="008738BA" w:rsidRPr="005934AB" w14:paraId="2E8D11A8" w14:textId="77777777" w:rsidTr="00D666D0">
        <w:trPr>
          <w:trHeight w:val="270"/>
        </w:trPr>
        <w:tc>
          <w:tcPr>
            <w:tcW w:w="1239" w:type="dxa"/>
          </w:tcPr>
          <w:p w14:paraId="3DD91887" w14:textId="77777777" w:rsidR="008738BA" w:rsidRPr="00F14A87" w:rsidRDefault="008738BA" w:rsidP="008738BA">
            <w:pPr>
              <w:pStyle w:val="ListParagraph"/>
              <w:numPr>
                <w:ilvl w:val="0"/>
                <w:numId w:val="1"/>
              </w:numPr>
              <w:rPr>
                <w:b/>
                <w:lang w:val="fr-FR"/>
              </w:rPr>
            </w:pPr>
          </w:p>
        </w:tc>
        <w:tc>
          <w:tcPr>
            <w:tcW w:w="4431" w:type="dxa"/>
          </w:tcPr>
          <w:p w14:paraId="4C8EC324" w14:textId="25528568" w:rsidR="008738BA" w:rsidRPr="001C08BA" w:rsidRDefault="00F33403" w:rsidP="008738BA">
            <w:pPr>
              <w:pStyle w:val="ListParagraph"/>
              <w:numPr>
                <w:ilvl w:val="0"/>
                <w:numId w:val="1"/>
              </w:numPr>
              <w:rPr>
                <w:rFonts w:ascii="Malgun Gothic" w:eastAsia="Malgun Gothic" w:hAnsi="Malgun Gothic"/>
                <w:b/>
                <w:lang w:val="fr-FR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태풍은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점점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더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강해지고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="001E2231" w:rsidRPr="001C08BA">
              <w:rPr>
                <w:rFonts w:ascii="Malgun Gothic" w:eastAsia="Malgun Gothic" w:hAnsi="Malgun Gothic" w:hint="eastAsia"/>
                <w:b/>
                <w:lang w:val="fr-FR" w:eastAsia="ko-KR"/>
              </w:rPr>
              <w:t xml:space="preserve">더 많은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피해를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입히고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있</w:t>
            </w:r>
            <w:r w:rsidR="001E2231"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습니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다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>.</w:t>
            </w:r>
          </w:p>
        </w:tc>
        <w:tc>
          <w:tcPr>
            <w:tcW w:w="4962" w:type="dxa"/>
          </w:tcPr>
          <w:p w14:paraId="1BE11C97" w14:textId="77777777" w:rsidR="008738BA" w:rsidRPr="00B90F7D" w:rsidRDefault="008738BA" w:rsidP="008738B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yphoons are becoming stronger and more damaging.</w:t>
            </w:r>
          </w:p>
        </w:tc>
        <w:tc>
          <w:tcPr>
            <w:tcW w:w="4677" w:type="dxa"/>
          </w:tcPr>
          <w:p w14:paraId="26127E89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urricane destroying a house</w:t>
            </w:r>
          </w:p>
        </w:tc>
      </w:tr>
      <w:tr w:rsidR="008738BA" w:rsidRPr="005934AB" w14:paraId="4A207CB6" w14:textId="77777777" w:rsidTr="00D666D0">
        <w:trPr>
          <w:trHeight w:val="270"/>
        </w:trPr>
        <w:tc>
          <w:tcPr>
            <w:tcW w:w="1239" w:type="dxa"/>
          </w:tcPr>
          <w:p w14:paraId="74EB233C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b/>
                <w:iCs/>
                <w:lang w:val="en-US"/>
              </w:rPr>
            </w:pPr>
          </w:p>
        </w:tc>
        <w:tc>
          <w:tcPr>
            <w:tcW w:w="4431" w:type="dxa"/>
          </w:tcPr>
          <w:p w14:paraId="7BB3A064" w14:textId="24EC1C88" w:rsidR="008738BA" w:rsidRPr="001C08BA" w:rsidRDefault="000E5B5B" w:rsidP="008738BA">
            <w:pPr>
              <w:pStyle w:val="ListParagraph"/>
              <w:numPr>
                <w:ilvl w:val="0"/>
                <w:numId w:val="1"/>
              </w:numPr>
              <w:rPr>
                <w:rFonts w:ascii="Malgun Gothic" w:eastAsia="Malgun Gothic" w:hAnsi="Malgun Gothic"/>
                <w:b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화석연료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연소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인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대기오염은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이미</w:t>
            </w:r>
            <w:r w:rsidR="00435880"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 xml:space="preserve"> 한국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에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연간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3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만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명</w:t>
            </w:r>
            <w:r w:rsidR="00435880"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이 사망하고 있습니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51D163D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5F4B4E">
              <w:rPr>
                <w:b/>
                <w:lang w:val="en-US"/>
              </w:rPr>
              <w:t xml:space="preserve">Air pollution generated by fossil fuel combustion is already responsible for </w:t>
            </w:r>
            <w:r>
              <w:rPr>
                <w:b/>
                <w:lang w:val="en-US"/>
              </w:rPr>
              <w:t>30,000</w:t>
            </w:r>
            <w:r w:rsidRPr="005F4B4E">
              <w:rPr>
                <w:b/>
                <w:lang w:val="en-US"/>
              </w:rPr>
              <w:t xml:space="preserve"> deaths per year in </w:t>
            </w:r>
            <w:r>
              <w:rPr>
                <w:b/>
                <w:lang w:val="en-US"/>
              </w:rPr>
              <w:t>Korea</w:t>
            </w:r>
            <w:r w:rsidRPr="005F4B4E">
              <w:rPr>
                <w:b/>
                <w:lang w:val="en-US"/>
              </w:rPr>
              <w:t>.</w:t>
            </w:r>
          </w:p>
        </w:tc>
        <w:tc>
          <w:tcPr>
            <w:tcW w:w="4677" w:type="dxa"/>
          </w:tcPr>
          <w:p w14:paraId="37EAEA04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5F4B4E">
              <w:rPr>
                <w:iCs/>
                <w:lang w:val="en-US"/>
              </w:rPr>
              <w:t>Shows a polluting car and a skull with</w:t>
            </w:r>
            <w:r>
              <w:rPr>
                <w:b/>
                <w:iCs/>
                <w:lang w:val="en-US"/>
              </w:rPr>
              <w:t xml:space="preserve"> “30,000”</w:t>
            </w:r>
          </w:p>
        </w:tc>
      </w:tr>
      <w:tr w:rsidR="008738BA" w:rsidRPr="005934AB" w14:paraId="17117F2E" w14:textId="77777777" w:rsidTr="00D666D0">
        <w:tc>
          <w:tcPr>
            <w:tcW w:w="1239" w:type="dxa"/>
          </w:tcPr>
          <w:p w14:paraId="5B5D231D" w14:textId="77777777" w:rsidR="008738BA" w:rsidRPr="00C54C34" w:rsidRDefault="008738BA" w:rsidP="008738BA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1F18F6F0" w14:textId="3DFB29FF" w:rsidR="008738BA" w:rsidRPr="001C08BA" w:rsidRDefault="008F3131" w:rsidP="008738BA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변화를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막기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위한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야심</w:t>
            </w:r>
            <w:r w:rsidR="00F76AF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조치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없다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과학자들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예상하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영향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훨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심각해질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것</w:t>
            </w:r>
            <w:r w:rsidR="00920E57"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1BC62224" w14:textId="77777777" w:rsidR="008738BA" w:rsidRPr="00C54C34" w:rsidRDefault="008738BA" w:rsidP="008738BA">
            <w:pPr>
              <w:pStyle w:val="ListParagraph"/>
              <w:rPr>
                <w:lang w:val="en-US"/>
              </w:rPr>
            </w:pPr>
            <w:r>
              <w:rPr>
                <w:lang w:val="en-US"/>
              </w:rPr>
              <w:t xml:space="preserve">Without ambitious measures to stop climate change, the impacts expected by scientists will be much worse:  </w:t>
            </w:r>
          </w:p>
        </w:tc>
        <w:tc>
          <w:tcPr>
            <w:tcW w:w="4677" w:type="dxa"/>
          </w:tcPr>
          <w:p w14:paraId="1B188776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F14A87">
              <w:rPr>
                <w:b/>
                <w:lang w:val="en-US"/>
              </w:rPr>
              <w:t>The</w:t>
            </w:r>
            <w:r>
              <w:rPr>
                <w:b/>
                <w:lang w:val="en-US"/>
              </w:rPr>
              <w:t xml:space="preserve"> global</w:t>
            </w:r>
            <w:r w:rsidRPr="00F14A87">
              <w:rPr>
                <w:b/>
                <w:lang w:val="en-US"/>
              </w:rPr>
              <w:t xml:space="preserve"> thermometer rises between 3 and 4°C (color red)</w:t>
            </w:r>
          </w:p>
        </w:tc>
      </w:tr>
      <w:tr w:rsidR="008738BA" w:rsidRPr="008738BA" w14:paraId="7DAD0334" w14:textId="77777777" w:rsidTr="00D666D0">
        <w:tc>
          <w:tcPr>
            <w:tcW w:w="1239" w:type="dxa"/>
          </w:tcPr>
          <w:p w14:paraId="1548BBDD" w14:textId="77777777" w:rsidR="008738BA" w:rsidRPr="00C54C34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25BD0F3" w14:textId="20B0AA56" w:rsidR="008738BA" w:rsidRPr="001C08BA" w:rsidRDefault="002E0621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뭄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더욱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해질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A724C2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부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해운대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인천공항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르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2030</w:t>
            </w:r>
            <w:proofErr w:type="gramStart"/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년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 경에</w:t>
            </w:r>
            <w:proofErr w:type="gramEnd"/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물속으로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사라질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수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습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76BAE94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Droughts will become more severe. The </w:t>
            </w:r>
            <w:proofErr w:type="spellStart"/>
            <w:r w:rsidRPr="00815615">
              <w:rPr>
                <w:lang w:val="en-US"/>
              </w:rPr>
              <w:t>Haeundae</w:t>
            </w:r>
            <w:proofErr w:type="spellEnd"/>
            <w:r w:rsidRPr="00815615">
              <w:rPr>
                <w:lang w:val="en-US"/>
              </w:rPr>
              <w:t xml:space="preserve"> Beach in Busan and Incheon International Airport could disappear underwater </w:t>
            </w:r>
            <w:r>
              <w:rPr>
                <w:lang w:val="en-US"/>
              </w:rPr>
              <w:t>as soon as</w:t>
            </w:r>
            <w:r w:rsidRPr="00815615">
              <w:rPr>
                <w:lang w:val="en-US"/>
              </w:rPr>
              <w:t xml:space="preserve"> 2030</w:t>
            </w:r>
          </w:p>
        </w:tc>
        <w:tc>
          <w:tcPr>
            <w:tcW w:w="4677" w:type="dxa"/>
          </w:tcPr>
          <w:p w14:paraId="3915355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airport disappearing underwater</w:t>
            </w:r>
          </w:p>
        </w:tc>
      </w:tr>
      <w:tr w:rsidR="008738BA" w:rsidRPr="005934AB" w14:paraId="152325A3" w14:textId="77777777" w:rsidTr="00D666D0">
        <w:tc>
          <w:tcPr>
            <w:tcW w:w="1239" w:type="dxa"/>
          </w:tcPr>
          <w:p w14:paraId="7160DA99" w14:textId="77777777" w:rsidR="008738BA" w:rsidRPr="00C54C34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BAF1166" w14:textId="6786F912" w:rsidR="008738BA" w:rsidRPr="001C08BA" w:rsidRDefault="006D0A33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203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년까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30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명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상의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한국인들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홍수로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고통받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763B4C98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More than 3 million South Koreans would suffer from flooding by 2030.</w:t>
            </w:r>
          </w:p>
        </w:tc>
        <w:tc>
          <w:tcPr>
            <w:tcW w:w="4677" w:type="dxa"/>
          </w:tcPr>
          <w:p w14:paraId="5BF65B8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ouses flooding near sea</w:t>
            </w:r>
          </w:p>
        </w:tc>
      </w:tr>
      <w:tr w:rsidR="008738BA" w:rsidRPr="005934AB" w14:paraId="26381A8F" w14:textId="77777777" w:rsidTr="00D666D0">
        <w:tc>
          <w:tcPr>
            <w:tcW w:w="1239" w:type="dxa"/>
          </w:tcPr>
          <w:p w14:paraId="0067A9E6" w14:textId="77777777" w:rsidR="008738BA" w:rsidRPr="00C54C34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3ED7B34" w14:textId="35750A2D" w:rsidR="008738BA" w:rsidRPr="001C08BA" w:rsidRDefault="006C5DEF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폭염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잦아지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해</w:t>
            </w:r>
            <w:r w:rsidR="00412A7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질 것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는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혈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및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호흡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질환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악화시키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사망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초래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98720F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689C3888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Heatwaves will be more frequent and more severe. This will aggravate cardiovascular and respiratory diseases and cause deaths.</w:t>
            </w:r>
          </w:p>
        </w:tc>
        <w:tc>
          <w:tcPr>
            <w:tcW w:w="4677" w:type="dxa"/>
          </w:tcPr>
          <w:p w14:paraId="4C319BF0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old people fainting and taken in an ambulance</w:t>
            </w:r>
          </w:p>
        </w:tc>
      </w:tr>
      <w:tr w:rsidR="008738BA" w:rsidRPr="005934AB" w14:paraId="5D6FAB50" w14:textId="77777777" w:rsidTr="00D666D0">
        <w:tc>
          <w:tcPr>
            <w:tcW w:w="1239" w:type="dxa"/>
          </w:tcPr>
          <w:p w14:paraId="515FA7A8" w14:textId="77777777" w:rsidR="008738BA" w:rsidRPr="00C54C34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5DAFAB5A" w14:textId="59E17260" w:rsidR="008738BA" w:rsidRPr="001C08BA" w:rsidRDefault="007D61FB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기후변화에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대처하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위해서는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온실가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배출량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깝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B41255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>줄여야 합니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것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능하지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배출에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장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책임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는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 xml:space="preserve">다음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분야에서의</w:t>
            </w:r>
            <w:r w:rsidR="00B4125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변화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필요</w:t>
            </w:r>
            <w:r w:rsidR="00B4125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합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="000F4F4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:</w:t>
            </w:r>
            <w:r w:rsidR="000F4F45" w:rsidRPr="001C08BA">
              <w:rPr>
                <w:rFonts w:ascii="Malgun Gothic" w:eastAsia="Malgun Gothic" w:hAnsi="Malgun Gothic" w:cs="Malgun Gothic"/>
                <w:b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너지</w:t>
            </w:r>
          </w:p>
        </w:tc>
        <w:tc>
          <w:tcPr>
            <w:tcW w:w="4962" w:type="dxa"/>
          </w:tcPr>
          <w:p w14:paraId="374D74F0" w14:textId="77777777" w:rsidR="008738BA" w:rsidRDefault="008738BA" w:rsidP="008738BA">
            <w:pPr>
              <w:pStyle w:val="ListParagraph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318BDB7A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5934AB" w14:paraId="2792B143" w14:textId="77777777" w:rsidTr="00D666D0">
        <w:tc>
          <w:tcPr>
            <w:tcW w:w="1239" w:type="dxa"/>
          </w:tcPr>
          <w:p w14:paraId="200C0DA8" w14:textId="77777777" w:rsidR="008738BA" w:rsidRPr="00C54C34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0974A799" w14:textId="77777777" w:rsidR="008738BA" w:rsidRPr="001C08BA" w:rsidRDefault="008738BA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/>
                <w:lang w:val="en-US"/>
              </w:rPr>
            </w:pPr>
          </w:p>
        </w:tc>
        <w:tc>
          <w:tcPr>
            <w:tcW w:w="4962" w:type="dxa"/>
          </w:tcPr>
          <w:p w14:paraId="5B4E4995" w14:textId="77777777" w:rsidR="008738BA" w:rsidRPr="00C54C34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6569D163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5934AB" w14:paraId="424FC12D" w14:textId="77777777" w:rsidTr="00D666D0">
        <w:tc>
          <w:tcPr>
            <w:tcW w:w="1239" w:type="dxa"/>
          </w:tcPr>
          <w:p w14:paraId="41A71934" w14:textId="77777777" w:rsidR="008738BA" w:rsidRPr="00724683" w:rsidRDefault="008738BA" w:rsidP="008738BA">
            <w:pPr>
              <w:pStyle w:val="ListParagraph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427EACC4" w14:textId="77777777" w:rsidR="008738BA" w:rsidRPr="001C08BA" w:rsidRDefault="008738BA" w:rsidP="008738BA">
            <w:pPr>
              <w:pStyle w:val="ListParagraph"/>
              <w:numPr>
                <w:ilvl w:val="0"/>
                <w:numId w:val="2"/>
              </w:numPr>
              <w:rPr>
                <w:rFonts w:ascii="Malgun Gothic" w:eastAsia="Malgun Gothic" w:hAnsi="Malgun Gothic"/>
                <w:b/>
                <w:lang w:val="en-US"/>
              </w:rPr>
            </w:pPr>
          </w:p>
        </w:tc>
        <w:tc>
          <w:tcPr>
            <w:tcW w:w="4962" w:type="dxa"/>
          </w:tcPr>
          <w:p w14:paraId="10B6C2FB" w14:textId="77777777" w:rsidR="008738BA" w:rsidRPr="00724683" w:rsidRDefault="008738BA" w:rsidP="008738B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4E62E09D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5934AB" w14:paraId="6CAF1014" w14:textId="77777777" w:rsidTr="00D666D0">
        <w:tc>
          <w:tcPr>
            <w:tcW w:w="1239" w:type="dxa"/>
          </w:tcPr>
          <w:p w14:paraId="08B2A289" w14:textId="77777777" w:rsidR="008738BA" w:rsidRPr="00C54C34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48120450" w14:textId="0EAA0567" w:rsidR="008738BA" w:rsidRPr="001C08BA" w:rsidRDefault="00CF0DB3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변화에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처하기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위해서는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온실가스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배출량을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0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에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깝게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줄여야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합니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.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것은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능하지만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,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배출에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장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책임이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는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 xml:space="preserve">다음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분야에서의 변화가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필요합니다:</w:t>
            </w:r>
            <w:r w:rsidR="00AB2FD9" w:rsidRPr="001C08BA">
              <w:rPr>
                <w:rFonts w:ascii="Malgun Gothic" w:eastAsia="Malgun Gothic" w:hAnsi="Malgun Gothic" w:cs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너지,</w:t>
            </w:r>
          </w:p>
        </w:tc>
        <w:tc>
          <w:tcPr>
            <w:tcW w:w="4962" w:type="dxa"/>
          </w:tcPr>
          <w:p w14:paraId="763C40C9" w14:textId="77777777" w:rsidR="008738BA" w:rsidRDefault="008738BA" w:rsidP="008738BA">
            <w:pPr>
              <w:pStyle w:val="ListParagraph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008E430E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C54C34" w14:paraId="4989ECDF" w14:textId="77777777" w:rsidTr="00D666D0">
        <w:tc>
          <w:tcPr>
            <w:tcW w:w="1239" w:type="dxa"/>
          </w:tcPr>
          <w:p w14:paraId="1308BE9D" w14:textId="77777777" w:rsidR="008738BA" w:rsidRPr="002D6C03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518548E7" w14:textId="728714D5" w:rsidR="008738BA" w:rsidRPr="001C08BA" w:rsidRDefault="00AB2FD9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운송,</w:t>
            </w:r>
          </w:p>
        </w:tc>
        <w:tc>
          <w:tcPr>
            <w:tcW w:w="4962" w:type="dxa"/>
          </w:tcPr>
          <w:p w14:paraId="014AA4C8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transport,</w:t>
            </w:r>
          </w:p>
        </w:tc>
        <w:tc>
          <w:tcPr>
            <w:tcW w:w="4677" w:type="dxa"/>
          </w:tcPr>
          <w:p w14:paraId="27A03E7C" w14:textId="77777777" w:rsidR="008738BA" w:rsidRPr="00872916" w:rsidRDefault="008738BA" w:rsidP="008738BA">
            <w:pPr>
              <w:rPr>
                <w:i/>
                <w:iCs/>
                <w:lang w:val="en-US"/>
              </w:rPr>
            </w:pPr>
          </w:p>
        </w:tc>
      </w:tr>
      <w:tr w:rsidR="008738BA" w:rsidRPr="00C54C34" w14:paraId="4F909348" w14:textId="77777777" w:rsidTr="00D666D0">
        <w:tc>
          <w:tcPr>
            <w:tcW w:w="1239" w:type="dxa"/>
          </w:tcPr>
          <w:p w14:paraId="4B50F37A" w14:textId="77777777" w:rsidR="008738BA" w:rsidRPr="002D6C03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7B9963FC" w14:textId="6315E38A" w:rsidR="008738BA" w:rsidRPr="001C08BA" w:rsidRDefault="00AB2FD9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및 산업</w:t>
            </w:r>
          </w:p>
        </w:tc>
        <w:tc>
          <w:tcPr>
            <w:tcW w:w="4962" w:type="dxa"/>
          </w:tcPr>
          <w:p w14:paraId="469DC47D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and industry.</w:t>
            </w:r>
          </w:p>
        </w:tc>
        <w:tc>
          <w:tcPr>
            <w:tcW w:w="4677" w:type="dxa"/>
          </w:tcPr>
          <w:p w14:paraId="2D87D8B0" w14:textId="77777777" w:rsidR="008738BA" w:rsidRPr="002D6C03" w:rsidRDefault="008738BA" w:rsidP="008738BA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</w:p>
        </w:tc>
      </w:tr>
    </w:tbl>
    <w:p w14:paraId="786F0599" w14:textId="77777777" w:rsidR="00366F30" w:rsidRPr="002D6C03" w:rsidRDefault="00366F30" w:rsidP="00366F30">
      <w:pPr>
        <w:jc w:val="center"/>
        <w:rPr>
          <w:sz w:val="24"/>
          <w:szCs w:val="24"/>
          <w:lang w:val="en-US"/>
        </w:rPr>
      </w:pPr>
    </w:p>
    <w:sectPr w:rsidR="00366F30" w:rsidRPr="002D6C03" w:rsidSect="002D6C03">
      <w:pgSz w:w="16838" w:h="11906" w:orient="landscape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43638" w14:textId="77777777" w:rsidR="003966DB" w:rsidRDefault="003966DB" w:rsidP="00366F30">
      <w:pPr>
        <w:spacing w:after="0" w:line="240" w:lineRule="auto"/>
      </w:pPr>
      <w:r>
        <w:separator/>
      </w:r>
    </w:p>
  </w:endnote>
  <w:endnote w:type="continuationSeparator" w:id="0">
    <w:p w14:paraId="4A54A8AC" w14:textId="77777777" w:rsidR="003966DB" w:rsidRDefault="003966DB" w:rsidP="00366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6B39E" w14:textId="77777777" w:rsidR="003966DB" w:rsidRDefault="003966DB" w:rsidP="00366F30">
      <w:pPr>
        <w:spacing w:after="0" w:line="240" w:lineRule="auto"/>
      </w:pPr>
      <w:r>
        <w:separator/>
      </w:r>
    </w:p>
  </w:footnote>
  <w:footnote w:type="continuationSeparator" w:id="0">
    <w:p w14:paraId="07ABDBBA" w14:textId="77777777" w:rsidR="003966DB" w:rsidRDefault="003966DB" w:rsidP="00366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D356A"/>
    <w:multiLevelType w:val="hybridMultilevel"/>
    <w:tmpl w:val="7A42D452"/>
    <w:lvl w:ilvl="0" w:tplc="B55076C8">
      <w:start w:val="5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65FE9"/>
    <w:multiLevelType w:val="multilevel"/>
    <w:tmpl w:val="610688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414C2"/>
    <w:multiLevelType w:val="multilevel"/>
    <w:tmpl w:val="3614FAF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BC87105"/>
    <w:multiLevelType w:val="multilevel"/>
    <w:tmpl w:val="5A44468C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3NDYwt7QEMpV0lIJTi4sz8/NACoxqAbpqVzcsAAAA"/>
  </w:docVars>
  <w:rsids>
    <w:rsidRoot w:val="00366F30"/>
    <w:rsid w:val="000163F1"/>
    <w:rsid w:val="0001723F"/>
    <w:rsid w:val="0004239D"/>
    <w:rsid w:val="00070387"/>
    <w:rsid w:val="0007243B"/>
    <w:rsid w:val="00072ECC"/>
    <w:rsid w:val="0009461C"/>
    <w:rsid w:val="000956ED"/>
    <w:rsid w:val="000B61A2"/>
    <w:rsid w:val="000C45EF"/>
    <w:rsid w:val="000E499A"/>
    <w:rsid w:val="000E5B5B"/>
    <w:rsid w:val="000F4F45"/>
    <w:rsid w:val="000F67CF"/>
    <w:rsid w:val="001142B0"/>
    <w:rsid w:val="001221DB"/>
    <w:rsid w:val="00125485"/>
    <w:rsid w:val="00170FF9"/>
    <w:rsid w:val="00183336"/>
    <w:rsid w:val="001A5F8A"/>
    <w:rsid w:val="001C08BA"/>
    <w:rsid w:val="001C6905"/>
    <w:rsid w:val="001D2E3B"/>
    <w:rsid w:val="001E2231"/>
    <w:rsid w:val="00200853"/>
    <w:rsid w:val="002238AE"/>
    <w:rsid w:val="00224CAA"/>
    <w:rsid w:val="00230747"/>
    <w:rsid w:val="00234F38"/>
    <w:rsid w:val="00254DF9"/>
    <w:rsid w:val="00263DE4"/>
    <w:rsid w:val="00294F10"/>
    <w:rsid w:val="002B6024"/>
    <w:rsid w:val="002D6C03"/>
    <w:rsid w:val="002E0621"/>
    <w:rsid w:val="002E4BBD"/>
    <w:rsid w:val="00312308"/>
    <w:rsid w:val="00315F59"/>
    <w:rsid w:val="0032752F"/>
    <w:rsid w:val="003334E8"/>
    <w:rsid w:val="00342B0E"/>
    <w:rsid w:val="003637EC"/>
    <w:rsid w:val="00366F30"/>
    <w:rsid w:val="00380A59"/>
    <w:rsid w:val="003847C1"/>
    <w:rsid w:val="00386031"/>
    <w:rsid w:val="00386D1D"/>
    <w:rsid w:val="00392D07"/>
    <w:rsid w:val="003966DB"/>
    <w:rsid w:val="0039736E"/>
    <w:rsid w:val="003D160A"/>
    <w:rsid w:val="00412A79"/>
    <w:rsid w:val="00435880"/>
    <w:rsid w:val="00447CED"/>
    <w:rsid w:val="00493AB3"/>
    <w:rsid w:val="004C3032"/>
    <w:rsid w:val="004C5A77"/>
    <w:rsid w:val="004D2B07"/>
    <w:rsid w:val="00502099"/>
    <w:rsid w:val="00512D2C"/>
    <w:rsid w:val="00527D19"/>
    <w:rsid w:val="005734B4"/>
    <w:rsid w:val="005759C6"/>
    <w:rsid w:val="005934AB"/>
    <w:rsid w:val="005A5D98"/>
    <w:rsid w:val="005B2B08"/>
    <w:rsid w:val="005D2FD7"/>
    <w:rsid w:val="005D35D8"/>
    <w:rsid w:val="005D65AB"/>
    <w:rsid w:val="00633CFE"/>
    <w:rsid w:val="00654B7E"/>
    <w:rsid w:val="00680A23"/>
    <w:rsid w:val="006A2EDE"/>
    <w:rsid w:val="006C5DEF"/>
    <w:rsid w:val="006C75A4"/>
    <w:rsid w:val="006D0A33"/>
    <w:rsid w:val="006D7133"/>
    <w:rsid w:val="00724683"/>
    <w:rsid w:val="007466CD"/>
    <w:rsid w:val="007723C8"/>
    <w:rsid w:val="00786311"/>
    <w:rsid w:val="007B0051"/>
    <w:rsid w:val="007B24ED"/>
    <w:rsid w:val="007C40DA"/>
    <w:rsid w:val="007D61FB"/>
    <w:rsid w:val="007E1767"/>
    <w:rsid w:val="00856FA7"/>
    <w:rsid w:val="008616D4"/>
    <w:rsid w:val="0086271A"/>
    <w:rsid w:val="008738BA"/>
    <w:rsid w:val="00880164"/>
    <w:rsid w:val="00890A40"/>
    <w:rsid w:val="008979C8"/>
    <w:rsid w:val="008A19E1"/>
    <w:rsid w:val="008B14AD"/>
    <w:rsid w:val="008B6456"/>
    <w:rsid w:val="008F3131"/>
    <w:rsid w:val="00920E57"/>
    <w:rsid w:val="00930248"/>
    <w:rsid w:val="00936EE9"/>
    <w:rsid w:val="00940BBF"/>
    <w:rsid w:val="00977E2A"/>
    <w:rsid w:val="0098720F"/>
    <w:rsid w:val="00995B4A"/>
    <w:rsid w:val="009E2A1A"/>
    <w:rsid w:val="009E6012"/>
    <w:rsid w:val="00A270D7"/>
    <w:rsid w:val="00A365E0"/>
    <w:rsid w:val="00A55140"/>
    <w:rsid w:val="00A6079C"/>
    <w:rsid w:val="00A67F24"/>
    <w:rsid w:val="00A724C2"/>
    <w:rsid w:val="00AB0E14"/>
    <w:rsid w:val="00AB2FD9"/>
    <w:rsid w:val="00B22837"/>
    <w:rsid w:val="00B401E9"/>
    <w:rsid w:val="00B41255"/>
    <w:rsid w:val="00B648BE"/>
    <w:rsid w:val="00BA25DD"/>
    <w:rsid w:val="00BC5CCC"/>
    <w:rsid w:val="00C12CF1"/>
    <w:rsid w:val="00C2548A"/>
    <w:rsid w:val="00C37E7E"/>
    <w:rsid w:val="00C453F1"/>
    <w:rsid w:val="00C53943"/>
    <w:rsid w:val="00C54C34"/>
    <w:rsid w:val="00CC1469"/>
    <w:rsid w:val="00CC5FDE"/>
    <w:rsid w:val="00CF0DB3"/>
    <w:rsid w:val="00CF674A"/>
    <w:rsid w:val="00D16592"/>
    <w:rsid w:val="00D33D1F"/>
    <w:rsid w:val="00D666D0"/>
    <w:rsid w:val="00D73E6F"/>
    <w:rsid w:val="00DA6E71"/>
    <w:rsid w:val="00E11D3C"/>
    <w:rsid w:val="00E154EA"/>
    <w:rsid w:val="00E27E9F"/>
    <w:rsid w:val="00E57EAF"/>
    <w:rsid w:val="00E61917"/>
    <w:rsid w:val="00EB1163"/>
    <w:rsid w:val="00ED64C9"/>
    <w:rsid w:val="00F02EEC"/>
    <w:rsid w:val="00F14A87"/>
    <w:rsid w:val="00F247DD"/>
    <w:rsid w:val="00F33403"/>
    <w:rsid w:val="00F36E03"/>
    <w:rsid w:val="00F4020F"/>
    <w:rsid w:val="00F44617"/>
    <w:rsid w:val="00F65435"/>
    <w:rsid w:val="00F724F5"/>
    <w:rsid w:val="00F76AF3"/>
    <w:rsid w:val="00FB6E3B"/>
    <w:rsid w:val="00FF1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726A97"/>
  <w15:chartTrackingRefBased/>
  <w15:docId w15:val="{6074B62F-69AC-4B02-B815-623F0B5F4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6F30"/>
    <w:rPr>
      <w:color w:val="0563C1" w:themeColor="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366F30"/>
    <w:rPr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366F30"/>
    <w:pPr>
      <w:suppressAutoHyphens/>
      <w:ind w:left="720"/>
      <w:contextualSpacing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6F30"/>
    <w:pPr>
      <w:suppressAutoHyphens/>
      <w:spacing w:after="0" w:line="240" w:lineRule="auto"/>
    </w:pPr>
    <w:rPr>
      <w:sz w:val="20"/>
      <w:szCs w:val="20"/>
      <w:lang w:val="en-GB"/>
    </w:rPr>
  </w:style>
  <w:style w:type="character" w:customStyle="1" w:styleId="FootnoteTextChar1">
    <w:name w:val="Footnote Text Char1"/>
    <w:basedOn w:val="DefaultParagraphFont"/>
    <w:uiPriority w:val="99"/>
    <w:semiHidden/>
    <w:rsid w:val="00366F30"/>
    <w:rPr>
      <w:sz w:val="20"/>
      <w:szCs w:val="20"/>
      <w:lang w:val="fr-FR"/>
    </w:rPr>
  </w:style>
  <w:style w:type="table" w:styleId="TableGrid">
    <w:name w:val="Table Grid"/>
    <w:basedOn w:val="TableNormal"/>
    <w:uiPriority w:val="39"/>
    <w:rsid w:val="00366F30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366F3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66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F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F30"/>
    <w:rPr>
      <w:sz w:val="20"/>
      <w:szCs w:val="20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F30"/>
    <w:rPr>
      <w:rFonts w:ascii="Segoe UI" w:hAnsi="Segoe UI" w:cs="Segoe UI"/>
      <w:sz w:val="18"/>
      <w:szCs w:val="18"/>
      <w:lang w:val="fr-FR"/>
    </w:rPr>
  </w:style>
  <w:style w:type="paragraph" w:styleId="Revision">
    <w:name w:val="Revision"/>
    <w:hidden/>
    <w:uiPriority w:val="99"/>
    <w:semiHidden/>
    <w:rsid w:val="00366F30"/>
    <w:pPr>
      <w:spacing w:after="0" w:line="240" w:lineRule="auto"/>
    </w:pPr>
    <w:rPr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617"/>
    <w:rPr>
      <w:b/>
      <w:bCs/>
      <w:sz w:val="20"/>
      <w:szCs w:val="20"/>
      <w:lang w:val="fr-FR"/>
    </w:rPr>
  </w:style>
  <w:style w:type="paragraph" w:styleId="Header">
    <w:name w:val="header"/>
    <w:basedOn w:val="Normal"/>
    <w:link w:val="HeaderChar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DE4"/>
    <w:rPr>
      <w:lang w:val="fr-FR"/>
    </w:rPr>
  </w:style>
  <w:style w:type="paragraph" w:styleId="Footer">
    <w:name w:val="footer"/>
    <w:basedOn w:val="Normal"/>
    <w:link w:val="FooterChar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DE4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mperaturerecord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mperaturerecor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9</Pages>
  <Words>1932</Words>
  <Characters>1101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1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e  Adrien</dc:creator>
  <cp:keywords/>
  <dc:description/>
  <cp:lastModifiedBy>Carlos</cp:lastModifiedBy>
  <cp:revision>133</cp:revision>
  <dcterms:created xsi:type="dcterms:W3CDTF">2021-01-15T11:19:00Z</dcterms:created>
  <dcterms:modified xsi:type="dcterms:W3CDTF">2021-07-27T10:36:00Z</dcterms:modified>
</cp:coreProperties>
</file>